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C7B68" w14:textId="140D47E1" w:rsidR="00176BE8" w:rsidRPr="00BE11BA" w:rsidRDefault="00AC20B9" w:rsidP="00BE11BA">
      <w:pPr>
        <w:pStyle w:val="Heading1"/>
        <w:rPr>
          <w:szCs w:val="24"/>
        </w:rPr>
      </w:pPr>
      <w:r w:rsidRPr="00BE11BA">
        <w:rPr>
          <w:szCs w:val="24"/>
        </w:rPr>
        <w:t xml:space="preserve">CS 300 </w:t>
      </w:r>
      <w:r w:rsidR="00BE11BA">
        <w:rPr>
          <w:szCs w:val="24"/>
        </w:rPr>
        <w:t>Pseudocode Document</w:t>
      </w:r>
    </w:p>
    <w:p w14:paraId="5A671A59" w14:textId="77777777" w:rsidR="00176BE8" w:rsidRPr="00BE11BA" w:rsidRDefault="00176BE8" w:rsidP="00BE11B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1F2C3126" w14:textId="77777777" w:rsidR="00176BE8" w:rsidRPr="00BE11BA" w:rsidRDefault="00176BE8" w:rsidP="00BE11BA">
      <w:pPr>
        <w:suppressAutoHyphens/>
        <w:spacing w:after="0" w:line="240" w:lineRule="auto"/>
        <w:contextualSpacing/>
      </w:pPr>
    </w:p>
    <w:p w14:paraId="22ECB078" w14:textId="13F90FE2" w:rsidR="007F097E" w:rsidRPr="002762DC" w:rsidRDefault="002762DC" w:rsidP="002762DC">
      <w:pPr>
        <w:jc w:val="center"/>
        <w:rPr>
          <w:rFonts w:ascii="Arial" w:hAnsi="Arial" w:cs="Arial"/>
          <w:b/>
          <w:bCs/>
        </w:rPr>
      </w:pPr>
      <w:bookmarkStart w:id="1" w:name="_heading=h.d3e5grwc421g" w:colFirst="0" w:colLast="0"/>
      <w:bookmarkEnd w:id="1"/>
      <w:r w:rsidRPr="002762DC">
        <w:rPr>
          <w:rFonts w:ascii="Arial" w:hAnsi="Arial" w:cs="Arial"/>
          <w:b/>
          <w:bCs/>
        </w:rPr>
        <w:t>Vector Pseudocode</w:t>
      </w:r>
    </w:p>
    <w:p w14:paraId="63336101" w14:textId="39DADAB6" w:rsidR="005A0D1C" w:rsidRPr="005A0D1C" w:rsidRDefault="005A0D1C" w:rsidP="007F097E">
      <w:pPr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//Open, Read//</w:t>
      </w:r>
    </w:p>
    <w:p w14:paraId="2467993D" w14:textId="77777777" w:rsidR="007F097E" w:rsidRPr="005A0D1C" w:rsidRDefault="007F097E" w:rsidP="007F097E">
      <w:pPr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 xml:space="preserve">Call to open </w:t>
      </w:r>
      <w:proofErr w:type="gramStart"/>
      <w:r w:rsidRPr="005A0D1C">
        <w:rPr>
          <w:rFonts w:ascii="Arial" w:hAnsi="Arial" w:cs="Arial"/>
        </w:rPr>
        <w:t>file</w:t>
      </w:r>
      <w:proofErr w:type="gramEnd"/>
    </w:p>
    <w:p w14:paraId="5BE9EAC0" w14:textId="77777777" w:rsidR="007F097E" w:rsidRPr="005A0D1C" w:rsidRDefault="007F097E" w:rsidP="007F097E">
      <w:pPr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If return -1</w:t>
      </w:r>
    </w:p>
    <w:p w14:paraId="6D3AAF8D" w14:textId="3FB231CC" w:rsidR="007F097E" w:rsidRPr="005A0D1C" w:rsidRDefault="00462BF4" w:rsidP="007F097E">
      <w:pPr>
        <w:ind w:firstLine="720"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No file</w:t>
      </w:r>
    </w:p>
    <w:p w14:paraId="7F6DAAC1" w14:textId="10F051AD" w:rsidR="007F097E" w:rsidRPr="005A0D1C" w:rsidRDefault="007F097E" w:rsidP="007F097E">
      <w:pPr>
        <w:keepLines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Else</w:t>
      </w:r>
    </w:p>
    <w:p w14:paraId="0E091361" w14:textId="7DF032FD" w:rsidR="007F097E" w:rsidRPr="005A0D1C" w:rsidRDefault="00462BF4" w:rsidP="007F097E">
      <w:pPr>
        <w:keepLines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ab/>
        <w:t xml:space="preserve">Read </w:t>
      </w:r>
      <w:proofErr w:type="gramStart"/>
      <w:r w:rsidRPr="005A0D1C">
        <w:rPr>
          <w:rFonts w:ascii="Arial" w:hAnsi="Arial" w:cs="Arial"/>
        </w:rPr>
        <w:t>lines</w:t>
      </w:r>
      <w:proofErr w:type="gramEnd"/>
    </w:p>
    <w:p w14:paraId="0DACDAEC" w14:textId="77777777" w:rsidR="00462BF4" w:rsidRPr="005A0D1C" w:rsidRDefault="007F097E" w:rsidP="007F097E">
      <w:pPr>
        <w:keepLines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ab/>
      </w:r>
      <w:r w:rsidRPr="005A0D1C">
        <w:rPr>
          <w:rFonts w:ascii="Arial" w:hAnsi="Arial" w:cs="Arial"/>
        </w:rPr>
        <w:tab/>
        <w:t>If no values</w:t>
      </w:r>
    </w:p>
    <w:p w14:paraId="0D39333A" w14:textId="1C3351E1" w:rsidR="007F097E" w:rsidRPr="005A0D1C" w:rsidRDefault="00462BF4" w:rsidP="00462BF4">
      <w:pPr>
        <w:keepLines/>
        <w:ind w:left="1440" w:firstLine="720"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R</w:t>
      </w:r>
      <w:r w:rsidR="007F097E" w:rsidRPr="005A0D1C">
        <w:rPr>
          <w:rFonts w:ascii="Arial" w:hAnsi="Arial" w:cs="Arial"/>
        </w:rPr>
        <w:t xml:space="preserve">eturn </w:t>
      </w:r>
      <w:proofErr w:type="gramStart"/>
      <w:r w:rsidR="007F097E" w:rsidRPr="005A0D1C">
        <w:rPr>
          <w:rFonts w:ascii="Arial" w:hAnsi="Arial" w:cs="Arial"/>
        </w:rPr>
        <w:t>error</w:t>
      </w:r>
      <w:proofErr w:type="gramEnd"/>
    </w:p>
    <w:p w14:paraId="585B2014" w14:textId="77777777" w:rsidR="00462BF4" w:rsidRPr="005A0D1C" w:rsidRDefault="007F097E" w:rsidP="007F097E">
      <w:pPr>
        <w:keepLines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ab/>
      </w:r>
      <w:r w:rsidRPr="005A0D1C">
        <w:rPr>
          <w:rFonts w:ascii="Arial" w:hAnsi="Arial" w:cs="Arial"/>
        </w:rPr>
        <w:tab/>
        <w:t xml:space="preserve">Else </w:t>
      </w:r>
    </w:p>
    <w:p w14:paraId="666EFA61" w14:textId="06827D4C" w:rsidR="007F097E" w:rsidRPr="005A0D1C" w:rsidRDefault="00462BF4" w:rsidP="00462BF4">
      <w:pPr>
        <w:keepLines/>
        <w:ind w:left="1440" w:firstLine="720"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R</w:t>
      </w:r>
      <w:r w:rsidR="007F097E" w:rsidRPr="005A0D1C">
        <w:rPr>
          <w:rFonts w:ascii="Arial" w:hAnsi="Arial" w:cs="Arial"/>
        </w:rPr>
        <w:t>ead</w:t>
      </w:r>
    </w:p>
    <w:p w14:paraId="4A8851ED" w14:textId="77777777" w:rsidR="007F097E" w:rsidRPr="005A0D1C" w:rsidRDefault="007F097E" w:rsidP="007F097E">
      <w:pPr>
        <w:keepLines/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Close</w:t>
      </w:r>
    </w:p>
    <w:p w14:paraId="3CAF9563" w14:textId="77777777" w:rsidR="00462BF4" w:rsidRDefault="00462BF4" w:rsidP="007F097E">
      <w:pPr>
        <w:keepLines/>
        <w:contextualSpacing/>
        <w:rPr>
          <w:rFonts w:ascii="Arial" w:hAnsi="Arial" w:cs="Arial"/>
        </w:rPr>
      </w:pPr>
    </w:p>
    <w:p w14:paraId="119E9DCC" w14:textId="493F8028" w:rsidR="005A0D1C" w:rsidRPr="007F097E" w:rsidRDefault="005A0D1C" w:rsidP="007F097E">
      <w:pPr>
        <w:keepLines/>
        <w:contextualSpacing/>
        <w:rPr>
          <w:rFonts w:ascii="Arial" w:hAnsi="Arial" w:cs="Arial"/>
        </w:rPr>
      </w:pPr>
      <w:r>
        <w:rPr>
          <w:rFonts w:ascii="Arial" w:hAnsi="Arial" w:cs="Arial"/>
        </w:rPr>
        <w:t>//Insert//</w:t>
      </w:r>
    </w:p>
    <w:p w14:paraId="1860F04B" w14:textId="77777777" w:rsidR="007F097E" w:rsidRPr="007F097E" w:rsidRDefault="007F097E" w:rsidP="00462BF4">
      <w:pPr>
        <w:contextualSpacing/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</w:pPr>
      <w:r w:rsidRPr="007F097E"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  <w:t>Initialize vector&lt;int&gt;</w:t>
      </w:r>
      <w:proofErr w:type="spellStart"/>
      <w:proofErr w:type="gramStart"/>
      <w:r w:rsidRPr="007F097E"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  <w:t>courseInfo</w:t>
      </w:r>
      <w:proofErr w:type="spellEnd"/>
      <w:r w:rsidRPr="007F097E"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  <w:t>(</w:t>
      </w:r>
      <w:proofErr w:type="gramEnd"/>
      <w:r w:rsidRPr="007F097E"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  <w:t>)</w:t>
      </w:r>
    </w:p>
    <w:p w14:paraId="59EF3A7F" w14:textId="77777777" w:rsidR="007F097E" w:rsidRPr="007F097E" w:rsidRDefault="007F097E" w:rsidP="00462BF4">
      <w:pPr>
        <w:contextualSpacing/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</w:pPr>
      <w:r w:rsidRPr="007F097E"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  <w:t>Loop</w:t>
      </w:r>
    </w:p>
    <w:p w14:paraId="49A3FE64" w14:textId="77777777" w:rsidR="007F097E" w:rsidRPr="007F097E" w:rsidRDefault="007F097E" w:rsidP="00462BF4">
      <w:pPr>
        <w:contextualSpacing/>
      </w:pPr>
      <w:r w:rsidRPr="007F097E">
        <w:rPr>
          <w:rStyle w:val="15"/>
          <w:rFonts w:ascii="Arial" w:hAnsi="Arial" w:cs="Arial"/>
          <w:b w:val="0"/>
          <w:bCs w:val="0"/>
          <w:color w:val="565A5C"/>
          <w:shd w:val="clear" w:color="auto" w:fill="FFFFFF"/>
        </w:rPr>
        <w:t>While not end</w:t>
      </w:r>
    </w:p>
    <w:p w14:paraId="33631D84" w14:textId="77777777" w:rsidR="007F097E" w:rsidRPr="007F097E" w:rsidRDefault="007F097E" w:rsidP="007F097E">
      <w:pPr>
        <w:keepLines/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  <w:t>For each line</w:t>
      </w:r>
    </w:p>
    <w:p w14:paraId="7C702CF6" w14:textId="77777777" w:rsidR="007F097E" w:rsidRPr="007F097E" w:rsidRDefault="007F097E" w:rsidP="007F097E">
      <w:pPr>
        <w:keepLines/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First and second values</w:t>
      </w:r>
    </w:p>
    <w:p w14:paraId="7679DBAA" w14:textId="6CAE3FE8" w:rsidR="007F097E" w:rsidRPr="007F097E" w:rsidRDefault="007F097E" w:rsidP="007F097E">
      <w:pPr>
        <w:keepLines/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="00462BF4">
        <w:rPr>
          <w:rFonts w:ascii="Arial" w:hAnsi="Arial" w:cs="Arial"/>
        </w:rPr>
        <w:t>A</w:t>
      </w:r>
      <w:r w:rsidRPr="007F097E">
        <w:rPr>
          <w:rFonts w:ascii="Arial" w:hAnsi="Arial" w:cs="Arial"/>
        </w:rPr>
        <w:t xml:space="preserve">dd to </w:t>
      </w:r>
      <w:proofErr w:type="gramStart"/>
      <w:r w:rsidRPr="007F097E">
        <w:rPr>
          <w:rFonts w:ascii="Arial" w:hAnsi="Arial" w:cs="Arial"/>
        </w:rPr>
        <w:t>vector</w:t>
      </w:r>
      <w:proofErr w:type="gramEnd"/>
    </w:p>
    <w:p w14:paraId="3BED042A" w14:textId="4F0977CB" w:rsidR="007F097E" w:rsidRPr="007F097E" w:rsidRDefault="007F097E" w:rsidP="007F097E">
      <w:pPr>
        <w:keepLines/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="00462BF4">
        <w:rPr>
          <w:rFonts w:ascii="Arial" w:hAnsi="Arial" w:cs="Arial"/>
        </w:rPr>
        <w:t>T</w:t>
      </w:r>
      <w:r w:rsidRPr="007F097E">
        <w:rPr>
          <w:rFonts w:ascii="Arial" w:hAnsi="Arial" w:cs="Arial"/>
        </w:rPr>
        <w:t>hird value</w:t>
      </w:r>
    </w:p>
    <w:p w14:paraId="0EC59F65" w14:textId="77777777" w:rsidR="007F097E" w:rsidRDefault="007F097E" w:rsidP="007F097E">
      <w:pPr>
        <w:keepLines/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Pushback to new line</w:t>
      </w:r>
    </w:p>
    <w:p w14:paraId="390F9B6D" w14:textId="77777777" w:rsidR="00462BF4" w:rsidRDefault="00462BF4" w:rsidP="007F097E">
      <w:pPr>
        <w:keepLines/>
        <w:contextualSpacing/>
        <w:rPr>
          <w:rFonts w:ascii="Arial" w:hAnsi="Arial" w:cs="Arial"/>
        </w:rPr>
      </w:pPr>
    </w:p>
    <w:p w14:paraId="23AC62AD" w14:textId="758A3302" w:rsidR="005A0D1C" w:rsidRPr="007F097E" w:rsidRDefault="005A0D1C" w:rsidP="007F097E">
      <w:pPr>
        <w:keepLines/>
        <w:contextualSpacing/>
        <w:rPr>
          <w:rFonts w:ascii="Arial" w:hAnsi="Arial" w:cs="Arial"/>
        </w:rPr>
      </w:pPr>
      <w:r>
        <w:rPr>
          <w:rFonts w:ascii="Arial" w:hAnsi="Arial" w:cs="Arial"/>
        </w:rPr>
        <w:t>//Print//</w:t>
      </w:r>
    </w:p>
    <w:p w14:paraId="4968D511" w14:textId="77777777" w:rsidR="007F097E" w:rsidRDefault="007F097E" w:rsidP="007F097E">
      <w:pPr>
        <w:keepLines/>
        <w:contextualSpacing/>
        <w:rPr>
          <w:rStyle w:val="15"/>
          <w:rFonts w:ascii="Arial" w:hAnsi="Arial" w:cs="Arial"/>
          <w:b w:val="0"/>
          <w:bCs w:val="0"/>
          <w:color w:val="565A5C"/>
          <w:sz w:val="24"/>
          <w:szCs w:val="24"/>
          <w:shd w:val="clear" w:color="auto" w:fill="FFFFFF"/>
        </w:rPr>
      </w:pP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 xml:space="preserve">Request user </w:t>
      </w:r>
      <w:proofErr w:type="gramStart"/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>input</w:t>
      </w:r>
      <w:proofErr w:type="gramEnd"/>
    </w:p>
    <w:p w14:paraId="55C2B6AE" w14:textId="3F08EDD2" w:rsidR="007F097E" w:rsidRDefault="007F097E" w:rsidP="007F097E">
      <w:pPr>
        <w:keepLines/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>Loop vector</w:t>
      </w:r>
    </w:p>
    <w:p w14:paraId="29E71252" w14:textId="47B5A9B8" w:rsidR="007F097E" w:rsidRDefault="007F097E" w:rsidP="007F097E">
      <w:pPr>
        <w:keepLines/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 xml:space="preserve">If input </w:t>
      </w:r>
      <w:proofErr w:type="spellStart"/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>courseNumber</w:t>
      </w:r>
      <w:proofErr w:type="spellEnd"/>
    </w:p>
    <w:p w14:paraId="20B696DA" w14:textId="77777777" w:rsidR="007F097E" w:rsidRDefault="007F097E" w:rsidP="007F097E">
      <w:pPr>
        <w:keepLines/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  <w:t xml:space="preserve">Print course </w:t>
      </w:r>
      <w:proofErr w:type="gramStart"/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>information</w:t>
      </w:r>
      <w:proofErr w:type="gramEnd"/>
    </w:p>
    <w:p w14:paraId="17C5F27A" w14:textId="3B141D08" w:rsidR="007F097E" w:rsidRDefault="007F097E" w:rsidP="007F097E">
      <w:pPr>
        <w:keepLines/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</w:r>
      <w:r w:rsidR="00462BF4"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  <w:t>If</w:t>
      </w: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 xml:space="preserve"> prerequisite</w:t>
      </w:r>
      <w:r w:rsidR="00462BF4"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>s exist</w:t>
      </w:r>
    </w:p>
    <w:p w14:paraId="1FF3FE86" w14:textId="0DAA9EAA" w:rsidR="007F097E" w:rsidRDefault="007F097E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</w: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</w:r>
      <w:r w:rsidR="00462BF4"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</w: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 xml:space="preserve">Print prerequisite </w:t>
      </w:r>
      <w:proofErr w:type="gramStart"/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>information</w:t>
      </w:r>
      <w:proofErr w:type="gramEnd"/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</w:r>
      <w:r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  <w:tab/>
      </w:r>
    </w:p>
    <w:p w14:paraId="1F2C801F" w14:textId="77777777" w:rsidR="007F097E" w:rsidRDefault="007F097E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724EEE70" w14:textId="77777777" w:rsidR="005A0D1C" w:rsidRDefault="005A0D1C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76209C70" w14:textId="77777777" w:rsidR="005A0D1C" w:rsidRDefault="005A0D1C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157A578B" w14:textId="77777777" w:rsidR="005A0D1C" w:rsidRDefault="005A0D1C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0ACD03F3" w14:textId="77777777" w:rsidR="005A0D1C" w:rsidRDefault="005A0D1C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58EB0861" w14:textId="77777777" w:rsidR="005A0D1C" w:rsidRDefault="005A0D1C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5C16869A" w14:textId="77777777" w:rsidR="008E349F" w:rsidRDefault="008E349F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392DAFB6" w14:textId="77777777" w:rsidR="008E349F" w:rsidRDefault="008E349F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1E3689C1" w14:textId="77777777" w:rsidR="008E349F" w:rsidRDefault="008E349F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5D22C060" w14:textId="77777777" w:rsidR="008E349F" w:rsidRDefault="008E349F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Style w:val="15"/>
          <w:rFonts w:ascii="Arial" w:hAnsi="Arial" w:cs="Arial"/>
          <w:b w:val="0"/>
          <w:bCs w:val="0"/>
          <w:color w:val="565A5C"/>
          <w:szCs w:val="24"/>
          <w:shd w:val="clear" w:color="auto" w:fill="FFFFFF"/>
        </w:rPr>
      </w:pPr>
    </w:p>
    <w:p w14:paraId="588375FE" w14:textId="4C5D2F06" w:rsidR="007F097E" w:rsidRPr="007F097E" w:rsidRDefault="007F097E" w:rsidP="002762DC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jc w:val="center"/>
        <w:rPr>
          <w:rStyle w:val="15"/>
          <w:rFonts w:ascii="Arial" w:hAnsi="Arial" w:cs="Arial"/>
          <w:color w:val="565A5C"/>
          <w:szCs w:val="24"/>
          <w:shd w:val="clear" w:color="auto" w:fill="FFFFFF"/>
        </w:rPr>
      </w:pPr>
      <w:r w:rsidRPr="007F097E">
        <w:rPr>
          <w:rStyle w:val="15"/>
          <w:rFonts w:ascii="Arial" w:hAnsi="Arial" w:cs="Arial"/>
          <w:color w:val="565A5C"/>
          <w:szCs w:val="24"/>
          <w:shd w:val="clear" w:color="auto" w:fill="FFFFFF"/>
        </w:rPr>
        <w:lastRenderedPageBreak/>
        <w:t>Hash Table Pseudocode</w:t>
      </w:r>
    </w:p>
    <w:p w14:paraId="46023BAF" w14:textId="04AA88F4" w:rsid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 </w:t>
      </w:r>
    </w:p>
    <w:p w14:paraId="4606082D" w14:textId="59961D03" w:rsidR="005A0D1C" w:rsidRPr="007F097E" w:rsidRDefault="005A0D1C" w:rsidP="007F097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//Open, Read//</w:t>
      </w:r>
    </w:p>
    <w:p w14:paraId="5EB894EB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Call to open </w:t>
      </w:r>
      <w:proofErr w:type="gramStart"/>
      <w:r w:rsidRPr="007F097E">
        <w:rPr>
          <w:rFonts w:ascii="Arial" w:hAnsi="Arial" w:cs="Arial"/>
        </w:rPr>
        <w:t>file</w:t>
      </w:r>
      <w:proofErr w:type="gramEnd"/>
    </w:p>
    <w:p w14:paraId="29444106" w14:textId="77777777" w:rsid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  <w:t>If return -1</w:t>
      </w:r>
    </w:p>
    <w:p w14:paraId="6A35EE3C" w14:textId="1B4C7947" w:rsidR="007F097E" w:rsidRPr="007F097E" w:rsidRDefault="00462BF4" w:rsidP="007F097E">
      <w:pPr>
        <w:ind w:left="720" w:firstLine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No file</w:t>
      </w:r>
    </w:p>
    <w:p w14:paraId="32015F18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  <w:t>Else</w:t>
      </w:r>
    </w:p>
    <w:p w14:paraId="79A9F9C0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Read </w:t>
      </w:r>
      <w:proofErr w:type="gramStart"/>
      <w:r w:rsidRPr="007F097E">
        <w:rPr>
          <w:rFonts w:ascii="Arial" w:hAnsi="Arial" w:cs="Arial"/>
        </w:rPr>
        <w:t>lines</w:t>
      </w:r>
      <w:proofErr w:type="gramEnd"/>
    </w:p>
    <w:p w14:paraId="08DF3962" w14:textId="45A38E5C" w:rsid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If less than two values</w:t>
      </w:r>
    </w:p>
    <w:p w14:paraId="49FF70F0" w14:textId="48EEF472" w:rsidR="00462BF4" w:rsidRPr="007F097E" w:rsidRDefault="00462BF4" w:rsidP="007F097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rror</w:t>
      </w:r>
    </w:p>
    <w:p w14:paraId="2DA4220E" w14:textId="77777777" w:rsidR="00462BF4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Else </w:t>
      </w:r>
    </w:p>
    <w:p w14:paraId="76A9172D" w14:textId="0929AA46" w:rsidR="007F097E" w:rsidRDefault="00462BF4" w:rsidP="00462BF4">
      <w:pPr>
        <w:ind w:left="1440" w:firstLine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7F097E" w:rsidRPr="007F097E">
        <w:rPr>
          <w:rFonts w:ascii="Arial" w:hAnsi="Arial" w:cs="Arial"/>
        </w:rPr>
        <w:t>ead</w:t>
      </w:r>
    </w:p>
    <w:p w14:paraId="4FEB0A7D" w14:textId="77777777" w:rsid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>Close</w:t>
      </w:r>
    </w:p>
    <w:p w14:paraId="388E5BD4" w14:textId="77777777" w:rsidR="00462BF4" w:rsidRDefault="00462BF4" w:rsidP="007F097E">
      <w:pPr>
        <w:contextualSpacing/>
        <w:rPr>
          <w:rFonts w:ascii="Arial" w:hAnsi="Arial" w:cs="Arial"/>
        </w:rPr>
      </w:pPr>
    </w:p>
    <w:p w14:paraId="3A1C28E3" w14:textId="21686440" w:rsidR="005A0D1C" w:rsidRPr="007F097E" w:rsidRDefault="005A0D1C" w:rsidP="007F097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//Insert//</w:t>
      </w:r>
    </w:p>
    <w:p w14:paraId="14575F93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Initialize </w:t>
      </w:r>
      <w:proofErr w:type="gramStart"/>
      <w:r w:rsidRPr="007F097E">
        <w:rPr>
          <w:rFonts w:ascii="Arial" w:hAnsi="Arial" w:cs="Arial"/>
        </w:rPr>
        <w:t>nodes</w:t>
      </w:r>
      <w:proofErr w:type="gramEnd"/>
    </w:p>
    <w:p w14:paraId="76FA5973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Create hash </w:t>
      </w:r>
      <w:proofErr w:type="gramStart"/>
      <w:r w:rsidRPr="007F097E">
        <w:rPr>
          <w:rFonts w:ascii="Arial" w:hAnsi="Arial" w:cs="Arial"/>
        </w:rPr>
        <w:t>table</w:t>
      </w:r>
      <w:proofErr w:type="gramEnd"/>
    </w:p>
    <w:p w14:paraId="7D4682D1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Create insert </w:t>
      </w:r>
      <w:proofErr w:type="gramStart"/>
      <w:r w:rsidRPr="007F097E">
        <w:rPr>
          <w:rFonts w:ascii="Arial" w:hAnsi="Arial" w:cs="Arial"/>
        </w:rPr>
        <w:t>method</w:t>
      </w:r>
      <w:proofErr w:type="gramEnd"/>
    </w:p>
    <w:p w14:paraId="15157773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  <w:t xml:space="preserve">Assign key to current </w:t>
      </w:r>
      <w:proofErr w:type="gramStart"/>
      <w:r w:rsidRPr="007F097E">
        <w:rPr>
          <w:rFonts w:ascii="Arial" w:hAnsi="Arial" w:cs="Arial"/>
        </w:rPr>
        <w:t>node</w:t>
      </w:r>
      <w:proofErr w:type="gramEnd"/>
    </w:p>
    <w:p w14:paraId="7394436D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Search for node with </w:t>
      </w:r>
      <w:proofErr w:type="gramStart"/>
      <w:r w:rsidRPr="007F097E">
        <w:rPr>
          <w:rFonts w:ascii="Arial" w:hAnsi="Arial" w:cs="Arial"/>
        </w:rPr>
        <w:t>key</w:t>
      </w:r>
      <w:proofErr w:type="gramEnd"/>
    </w:p>
    <w:p w14:paraId="6579E71A" w14:textId="77777777" w:rsidR="00462BF4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If no node found</w:t>
      </w:r>
    </w:p>
    <w:p w14:paraId="19EBA5D6" w14:textId="14F45074" w:rsidR="007F097E" w:rsidRDefault="00462BF4" w:rsidP="00462BF4">
      <w:pPr>
        <w:ind w:left="2160" w:firstLine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F097E" w:rsidRPr="007F097E">
        <w:rPr>
          <w:rFonts w:ascii="Arial" w:hAnsi="Arial" w:cs="Arial"/>
        </w:rPr>
        <w:t xml:space="preserve">ssign to </w:t>
      </w:r>
      <w:proofErr w:type="gramStart"/>
      <w:r w:rsidR="007F097E" w:rsidRPr="007F097E">
        <w:rPr>
          <w:rFonts w:ascii="Arial" w:hAnsi="Arial" w:cs="Arial"/>
        </w:rPr>
        <w:t>key</w:t>
      </w:r>
      <w:proofErr w:type="gramEnd"/>
    </w:p>
    <w:p w14:paraId="108160FE" w14:textId="5DB16005" w:rsidR="00462BF4" w:rsidRPr="007F097E" w:rsidRDefault="00462BF4" w:rsidP="007F097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lse</w:t>
      </w:r>
    </w:p>
    <w:p w14:paraId="0045B253" w14:textId="6A8087B9" w:rsid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="00462BF4">
        <w:rPr>
          <w:rFonts w:ascii="Arial" w:hAnsi="Arial" w:cs="Arial"/>
        </w:rPr>
        <w:tab/>
        <w:t>F</w:t>
      </w:r>
      <w:r w:rsidRPr="007F097E">
        <w:rPr>
          <w:rFonts w:ascii="Arial" w:hAnsi="Arial" w:cs="Arial"/>
        </w:rPr>
        <w:t xml:space="preserve">ind next open </w:t>
      </w:r>
      <w:proofErr w:type="gramStart"/>
      <w:r w:rsidRPr="007F097E">
        <w:rPr>
          <w:rFonts w:ascii="Arial" w:hAnsi="Arial" w:cs="Arial"/>
        </w:rPr>
        <w:t>node</w:t>
      </w:r>
      <w:proofErr w:type="gramEnd"/>
    </w:p>
    <w:p w14:paraId="3CC82649" w14:textId="77777777" w:rsidR="00462BF4" w:rsidRPr="007F097E" w:rsidRDefault="00462BF4" w:rsidP="007F097E">
      <w:pPr>
        <w:contextualSpacing/>
        <w:rPr>
          <w:rFonts w:ascii="Arial" w:hAnsi="Arial" w:cs="Arial"/>
        </w:rPr>
      </w:pPr>
    </w:p>
    <w:p w14:paraId="0CD6DABE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>Loop through file</w:t>
      </w:r>
    </w:p>
    <w:p w14:paraId="29927488" w14:textId="58600850" w:rsidR="007F097E" w:rsidRPr="007F097E" w:rsidRDefault="00462BF4" w:rsidP="007F097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While not end</w:t>
      </w:r>
    </w:p>
    <w:p w14:paraId="728D4E86" w14:textId="41F7A82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="00462BF4">
        <w:rPr>
          <w:rFonts w:ascii="Arial" w:hAnsi="Arial" w:cs="Arial"/>
        </w:rPr>
        <w:t>Values 1 and 2</w:t>
      </w:r>
    </w:p>
    <w:p w14:paraId="320A666D" w14:textId="7F545EE8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</w:p>
    <w:p w14:paraId="54082981" w14:textId="5356B7C4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="00462BF4">
        <w:rPr>
          <w:rFonts w:ascii="Arial" w:hAnsi="Arial" w:cs="Arial"/>
        </w:rPr>
        <w:t>V</w:t>
      </w:r>
      <w:r w:rsidRPr="007F097E">
        <w:rPr>
          <w:rFonts w:ascii="Arial" w:hAnsi="Arial" w:cs="Arial"/>
        </w:rPr>
        <w:t>alue</w:t>
      </w:r>
      <w:r w:rsidR="00462BF4">
        <w:rPr>
          <w:rFonts w:ascii="Arial" w:hAnsi="Arial" w:cs="Arial"/>
        </w:rPr>
        <w:t>s 3+</w:t>
      </w:r>
    </w:p>
    <w:p w14:paraId="582D25C2" w14:textId="6FE4E5F0" w:rsid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Add to </w:t>
      </w:r>
      <w:proofErr w:type="gramStart"/>
      <w:r w:rsidRPr="007F097E">
        <w:rPr>
          <w:rFonts w:ascii="Arial" w:hAnsi="Arial" w:cs="Arial"/>
        </w:rPr>
        <w:t>current</w:t>
      </w:r>
      <w:proofErr w:type="gramEnd"/>
      <w:r w:rsidRPr="007F097E">
        <w:rPr>
          <w:rFonts w:ascii="Arial" w:hAnsi="Arial" w:cs="Arial"/>
        </w:rPr>
        <w:t xml:space="preserve"> </w:t>
      </w:r>
    </w:p>
    <w:p w14:paraId="7EFC858A" w14:textId="77777777" w:rsidR="00462BF4" w:rsidRDefault="00462BF4" w:rsidP="007F097E">
      <w:pPr>
        <w:contextualSpacing/>
        <w:rPr>
          <w:rFonts w:ascii="Arial" w:hAnsi="Arial" w:cs="Arial"/>
        </w:rPr>
      </w:pPr>
    </w:p>
    <w:p w14:paraId="2D553139" w14:textId="5B924BAF" w:rsidR="005A0D1C" w:rsidRPr="007F097E" w:rsidRDefault="005A0D1C" w:rsidP="007F097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//Print//</w:t>
      </w:r>
    </w:p>
    <w:p w14:paraId="142F67A2" w14:textId="77777777" w:rsidR="007F097E" w:rsidRPr="007F097E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7F097E">
        <w:rPr>
          <w:rFonts w:ascii="Arial" w:hAnsi="Arial" w:cs="Arial"/>
          <w:color w:val="565A5C"/>
          <w:shd w:val="clear" w:color="auto" w:fill="FFFFFF"/>
        </w:rPr>
        <w:t xml:space="preserve">Request user </w:t>
      </w:r>
      <w:proofErr w:type="gramStart"/>
      <w:r w:rsidRPr="007F097E">
        <w:rPr>
          <w:rFonts w:ascii="Arial" w:hAnsi="Arial" w:cs="Arial"/>
          <w:color w:val="565A5C"/>
          <w:shd w:val="clear" w:color="auto" w:fill="FFFFFF"/>
        </w:rPr>
        <w:t>input</w:t>
      </w:r>
      <w:proofErr w:type="gramEnd"/>
    </w:p>
    <w:p w14:paraId="79A78026" w14:textId="77777777" w:rsidR="007F097E" w:rsidRPr="007F097E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7F097E">
        <w:rPr>
          <w:rFonts w:ascii="Arial" w:hAnsi="Arial" w:cs="Arial"/>
          <w:color w:val="565A5C"/>
          <w:shd w:val="clear" w:color="auto" w:fill="FFFFFF"/>
        </w:rPr>
        <w:tab/>
        <w:t xml:space="preserve">Assign as </w:t>
      </w:r>
      <w:proofErr w:type="gramStart"/>
      <w:r w:rsidRPr="007F097E">
        <w:rPr>
          <w:rFonts w:ascii="Arial" w:hAnsi="Arial" w:cs="Arial"/>
          <w:color w:val="565A5C"/>
          <w:shd w:val="clear" w:color="auto" w:fill="FFFFFF"/>
        </w:rPr>
        <w:t>key</w:t>
      </w:r>
      <w:proofErr w:type="gramEnd"/>
    </w:p>
    <w:p w14:paraId="29EC2AE4" w14:textId="77777777" w:rsidR="007F097E" w:rsidRPr="007F097E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7F097E">
        <w:rPr>
          <w:rFonts w:ascii="Arial" w:hAnsi="Arial" w:cs="Arial"/>
          <w:color w:val="565A5C"/>
          <w:shd w:val="clear" w:color="auto" w:fill="FFFFFF"/>
        </w:rPr>
        <w:tab/>
      </w:r>
      <w:r w:rsidRPr="007F097E">
        <w:rPr>
          <w:rFonts w:ascii="Arial" w:hAnsi="Arial" w:cs="Arial"/>
          <w:color w:val="565A5C"/>
          <w:shd w:val="clear" w:color="auto" w:fill="FFFFFF"/>
        </w:rPr>
        <w:tab/>
        <w:t>If key found</w:t>
      </w:r>
    </w:p>
    <w:p w14:paraId="643634AF" w14:textId="77777777" w:rsidR="007F097E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7F097E">
        <w:rPr>
          <w:rFonts w:ascii="Arial" w:hAnsi="Arial" w:cs="Arial"/>
          <w:color w:val="565A5C"/>
          <w:shd w:val="clear" w:color="auto" w:fill="FFFFFF"/>
        </w:rPr>
        <w:tab/>
      </w:r>
      <w:r w:rsidRPr="007F097E">
        <w:rPr>
          <w:rFonts w:ascii="Arial" w:hAnsi="Arial" w:cs="Arial"/>
          <w:color w:val="565A5C"/>
          <w:shd w:val="clear" w:color="auto" w:fill="FFFFFF"/>
        </w:rPr>
        <w:tab/>
      </w:r>
      <w:r w:rsidRPr="007F097E">
        <w:rPr>
          <w:rFonts w:ascii="Arial" w:hAnsi="Arial" w:cs="Arial"/>
          <w:color w:val="565A5C"/>
          <w:shd w:val="clear" w:color="auto" w:fill="FFFFFF"/>
        </w:rPr>
        <w:tab/>
        <w:t xml:space="preserve">Print course </w:t>
      </w:r>
      <w:proofErr w:type="gramStart"/>
      <w:r w:rsidRPr="007F097E">
        <w:rPr>
          <w:rFonts w:ascii="Arial" w:hAnsi="Arial" w:cs="Arial"/>
          <w:color w:val="565A5C"/>
          <w:shd w:val="clear" w:color="auto" w:fill="FFFFFF"/>
        </w:rPr>
        <w:t>information</w:t>
      </w:r>
      <w:proofErr w:type="gramEnd"/>
    </w:p>
    <w:p w14:paraId="73BCF19F" w14:textId="60C651F9" w:rsidR="00462BF4" w:rsidRPr="007F097E" w:rsidRDefault="00462BF4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>
        <w:rPr>
          <w:rFonts w:ascii="Arial" w:hAnsi="Arial" w:cs="Arial"/>
          <w:color w:val="565A5C"/>
          <w:shd w:val="clear" w:color="auto" w:fill="FFFFFF"/>
        </w:rPr>
        <w:tab/>
      </w:r>
      <w:r>
        <w:rPr>
          <w:rFonts w:ascii="Arial" w:hAnsi="Arial" w:cs="Arial"/>
          <w:color w:val="565A5C"/>
          <w:shd w:val="clear" w:color="auto" w:fill="FFFFFF"/>
        </w:rPr>
        <w:tab/>
      </w:r>
      <w:r>
        <w:rPr>
          <w:rFonts w:ascii="Arial" w:hAnsi="Arial" w:cs="Arial"/>
          <w:color w:val="565A5C"/>
          <w:shd w:val="clear" w:color="auto" w:fill="FFFFFF"/>
        </w:rPr>
        <w:tab/>
      </w:r>
      <w:r>
        <w:rPr>
          <w:rFonts w:ascii="Arial" w:hAnsi="Arial" w:cs="Arial"/>
          <w:color w:val="565A5C"/>
          <w:shd w:val="clear" w:color="auto" w:fill="FFFFFF"/>
        </w:rPr>
        <w:tab/>
        <w:t>If prerequisites found</w:t>
      </w:r>
    </w:p>
    <w:p w14:paraId="0E8FFED6" w14:textId="7887305C" w:rsidR="007F097E" w:rsidRPr="007F097E" w:rsidRDefault="007F097E" w:rsidP="007F097E">
      <w:pPr>
        <w:contextualSpacing/>
        <w:rPr>
          <w:rFonts w:ascii="Arial" w:hAnsi="Arial" w:cs="Arial"/>
          <w:b/>
          <w:bCs/>
        </w:rPr>
      </w:pPr>
      <w:r w:rsidRPr="007F097E">
        <w:rPr>
          <w:rFonts w:ascii="Arial" w:hAnsi="Arial" w:cs="Arial"/>
          <w:color w:val="565A5C"/>
          <w:shd w:val="clear" w:color="auto" w:fill="FFFFFF"/>
        </w:rPr>
        <w:tab/>
      </w:r>
      <w:r w:rsidRPr="007F097E">
        <w:rPr>
          <w:rFonts w:ascii="Arial" w:hAnsi="Arial" w:cs="Arial"/>
          <w:color w:val="565A5C"/>
          <w:shd w:val="clear" w:color="auto" w:fill="FFFFFF"/>
        </w:rPr>
        <w:tab/>
      </w:r>
      <w:r w:rsidRPr="007F097E">
        <w:rPr>
          <w:rFonts w:ascii="Arial" w:hAnsi="Arial" w:cs="Arial"/>
          <w:color w:val="565A5C"/>
          <w:shd w:val="clear" w:color="auto" w:fill="FFFFFF"/>
        </w:rPr>
        <w:tab/>
      </w:r>
      <w:r w:rsidRPr="007F097E">
        <w:rPr>
          <w:rFonts w:ascii="Arial" w:hAnsi="Arial" w:cs="Arial"/>
          <w:color w:val="565A5C"/>
          <w:shd w:val="clear" w:color="auto" w:fill="FFFFFF"/>
        </w:rPr>
        <w:tab/>
      </w:r>
      <w:r w:rsidR="00462BF4">
        <w:rPr>
          <w:rFonts w:ascii="Arial" w:hAnsi="Arial" w:cs="Arial"/>
          <w:color w:val="565A5C"/>
          <w:shd w:val="clear" w:color="auto" w:fill="FFFFFF"/>
        </w:rPr>
        <w:tab/>
      </w:r>
      <w:r w:rsidRPr="007F097E">
        <w:rPr>
          <w:rFonts w:ascii="Arial" w:hAnsi="Arial" w:cs="Arial"/>
          <w:color w:val="565A5C"/>
          <w:shd w:val="clear" w:color="auto" w:fill="FFFFFF"/>
        </w:rPr>
        <w:t>Print prerequisites</w:t>
      </w:r>
      <w:r w:rsidR="00462BF4">
        <w:rPr>
          <w:rFonts w:ascii="Arial" w:hAnsi="Arial" w:cs="Arial"/>
          <w:color w:val="565A5C"/>
          <w:shd w:val="clear" w:color="auto" w:fill="FFFFFF"/>
        </w:rPr>
        <w:t xml:space="preserve"> </w:t>
      </w:r>
      <w:proofErr w:type="gramStart"/>
      <w:r w:rsidRPr="007F097E">
        <w:rPr>
          <w:rFonts w:ascii="Arial" w:hAnsi="Arial" w:cs="Arial"/>
          <w:color w:val="565A5C"/>
          <w:shd w:val="clear" w:color="auto" w:fill="FFFFFF"/>
        </w:rPr>
        <w:t>information</w:t>
      </w:r>
      <w:proofErr w:type="gramEnd"/>
    </w:p>
    <w:p w14:paraId="24A06195" w14:textId="77777777" w:rsidR="007F097E" w:rsidRDefault="007F097E" w:rsidP="007F097E">
      <w:pPr>
        <w:contextualSpacing/>
      </w:pPr>
    </w:p>
    <w:p w14:paraId="54D7F0E6" w14:textId="77777777" w:rsidR="005A0D1C" w:rsidRDefault="005A0D1C" w:rsidP="007F097E">
      <w:pPr>
        <w:contextualSpacing/>
      </w:pPr>
    </w:p>
    <w:p w14:paraId="1C3E83A8" w14:textId="77777777" w:rsidR="005A0D1C" w:rsidRDefault="005A0D1C" w:rsidP="007F097E">
      <w:pPr>
        <w:contextualSpacing/>
      </w:pPr>
    </w:p>
    <w:p w14:paraId="2B63E011" w14:textId="77777777" w:rsidR="005A0D1C" w:rsidRDefault="005A0D1C" w:rsidP="007F097E">
      <w:pPr>
        <w:contextualSpacing/>
      </w:pPr>
    </w:p>
    <w:p w14:paraId="0E793D58" w14:textId="1AEB97BC" w:rsidR="007F097E" w:rsidRDefault="007F097E" w:rsidP="002762DC">
      <w:pPr>
        <w:contextualSpacing/>
        <w:jc w:val="center"/>
        <w:rPr>
          <w:rFonts w:ascii="Arial" w:hAnsi="Arial" w:cs="Arial"/>
          <w:b/>
          <w:bCs/>
        </w:rPr>
      </w:pPr>
      <w:r w:rsidRPr="007F097E">
        <w:rPr>
          <w:rFonts w:ascii="Arial" w:hAnsi="Arial" w:cs="Arial"/>
          <w:b/>
          <w:bCs/>
        </w:rPr>
        <w:lastRenderedPageBreak/>
        <w:t>Tree Data Structure Pseudocode</w:t>
      </w:r>
    </w:p>
    <w:p w14:paraId="45088B12" w14:textId="77777777" w:rsidR="005A0D1C" w:rsidRDefault="005A0D1C" w:rsidP="007F097E">
      <w:pPr>
        <w:contextualSpacing/>
        <w:rPr>
          <w:rFonts w:ascii="Arial" w:hAnsi="Arial" w:cs="Arial"/>
          <w:b/>
          <w:bCs/>
        </w:rPr>
      </w:pPr>
    </w:p>
    <w:p w14:paraId="76B4F035" w14:textId="7B59E7B6" w:rsidR="005A0D1C" w:rsidRPr="005A0D1C" w:rsidRDefault="005A0D1C" w:rsidP="007F097E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//Open, Read//</w:t>
      </w:r>
    </w:p>
    <w:p w14:paraId="64BB4145" w14:textId="77777777" w:rsidR="007F097E" w:rsidRDefault="007F097E" w:rsidP="007F097E">
      <w:pPr>
        <w:contextualSpacing/>
      </w:pPr>
      <w:r>
        <w:t xml:space="preserve">Call to open </w:t>
      </w:r>
      <w:proofErr w:type="gramStart"/>
      <w:r>
        <w:t>file</w:t>
      </w:r>
      <w:proofErr w:type="gramEnd"/>
    </w:p>
    <w:p w14:paraId="7EC3DD90" w14:textId="77777777" w:rsidR="007F097E" w:rsidRDefault="007F097E" w:rsidP="007F097E">
      <w:pPr>
        <w:contextualSpacing/>
      </w:pPr>
      <w:r>
        <w:tab/>
        <w:t xml:space="preserve">If return = -1 </w:t>
      </w:r>
    </w:p>
    <w:p w14:paraId="3B17D3ED" w14:textId="77777777" w:rsidR="007F097E" w:rsidRDefault="007F097E" w:rsidP="007F097E">
      <w:pPr>
        <w:contextualSpacing/>
      </w:pPr>
      <w:r>
        <w:tab/>
      </w:r>
      <w:r>
        <w:tab/>
        <w:t>No file</w:t>
      </w:r>
    </w:p>
    <w:p w14:paraId="1C29F342" w14:textId="77777777" w:rsidR="007F097E" w:rsidRDefault="007F097E" w:rsidP="007F097E">
      <w:pPr>
        <w:contextualSpacing/>
      </w:pPr>
      <w:r>
        <w:tab/>
        <w:t>Else</w:t>
      </w:r>
    </w:p>
    <w:p w14:paraId="1065DB62" w14:textId="77777777" w:rsidR="007F097E" w:rsidRDefault="007F097E" w:rsidP="007F097E">
      <w:pPr>
        <w:contextualSpacing/>
      </w:pPr>
      <w:r>
        <w:tab/>
      </w:r>
      <w:r>
        <w:tab/>
        <w:t xml:space="preserve">Read </w:t>
      </w:r>
      <w:proofErr w:type="gramStart"/>
      <w:r>
        <w:t>lines</w:t>
      </w:r>
      <w:proofErr w:type="gramEnd"/>
    </w:p>
    <w:p w14:paraId="2E9DFF1E" w14:textId="77777777" w:rsidR="007F097E" w:rsidRDefault="007F097E" w:rsidP="007F097E">
      <w:pPr>
        <w:contextualSpacing/>
      </w:pPr>
      <w:r>
        <w:t>Close</w:t>
      </w:r>
    </w:p>
    <w:p w14:paraId="5ED2AD4B" w14:textId="77777777" w:rsidR="007F097E" w:rsidRDefault="007F097E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Fonts w:eastAsia="Times New Roman" w:cs="Times New Roman"/>
        </w:rPr>
      </w:pPr>
    </w:p>
    <w:p w14:paraId="01D60FDB" w14:textId="6A3C9AC2" w:rsidR="005A0D1C" w:rsidRDefault="005A0D1C" w:rsidP="007F097E">
      <w:pPr>
        <w:keepLines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90"/>
        </w:tabs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//Insert//</w:t>
      </w:r>
    </w:p>
    <w:p w14:paraId="3EEBC3FD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Initialize </w:t>
      </w:r>
      <w:proofErr w:type="gramStart"/>
      <w:r w:rsidRPr="007F097E">
        <w:rPr>
          <w:rFonts w:ascii="Arial" w:hAnsi="Arial" w:cs="Arial"/>
        </w:rPr>
        <w:t>nodes</w:t>
      </w:r>
      <w:proofErr w:type="gramEnd"/>
    </w:p>
    <w:p w14:paraId="75CA96A0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Create binary </w:t>
      </w:r>
      <w:proofErr w:type="gramStart"/>
      <w:r w:rsidRPr="007F097E">
        <w:rPr>
          <w:rFonts w:ascii="Arial" w:hAnsi="Arial" w:cs="Arial"/>
        </w:rPr>
        <w:t>tree</w:t>
      </w:r>
      <w:proofErr w:type="gramEnd"/>
    </w:p>
    <w:p w14:paraId="78017088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  <w:t xml:space="preserve">Create </w:t>
      </w:r>
      <w:proofErr w:type="gramStart"/>
      <w:r w:rsidRPr="007F097E">
        <w:rPr>
          <w:rFonts w:ascii="Arial" w:hAnsi="Arial" w:cs="Arial"/>
        </w:rPr>
        <w:t>root</w:t>
      </w:r>
      <w:proofErr w:type="gramEnd"/>
    </w:p>
    <w:p w14:paraId="6A470DB6" w14:textId="77777777" w:rsidR="007F097E" w:rsidRPr="007F097E" w:rsidRDefault="007F097E" w:rsidP="007F097E">
      <w:pPr>
        <w:ind w:firstLine="720"/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 xml:space="preserve">Create insert </w:t>
      </w:r>
      <w:proofErr w:type="gramStart"/>
      <w:r w:rsidRPr="007F097E">
        <w:rPr>
          <w:rFonts w:ascii="Arial" w:hAnsi="Arial" w:cs="Arial"/>
        </w:rPr>
        <w:t>method</w:t>
      </w:r>
      <w:proofErr w:type="gramEnd"/>
    </w:p>
    <w:p w14:paraId="42E5E625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If root = null</w:t>
      </w:r>
    </w:p>
    <w:p w14:paraId="08BAE9EB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Assign current to </w:t>
      </w:r>
      <w:proofErr w:type="gramStart"/>
      <w:r w:rsidRPr="007F097E">
        <w:rPr>
          <w:rFonts w:ascii="Arial" w:hAnsi="Arial" w:cs="Arial"/>
        </w:rPr>
        <w:t>root</w:t>
      </w:r>
      <w:proofErr w:type="gramEnd"/>
    </w:p>
    <w:p w14:paraId="05AC92FF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Else</w:t>
      </w:r>
    </w:p>
    <w:p w14:paraId="48900412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If course # less than root</w:t>
      </w:r>
    </w:p>
    <w:p w14:paraId="57F912A9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Add left </w:t>
      </w:r>
      <w:proofErr w:type="gramStart"/>
      <w:r w:rsidRPr="007F097E">
        <w:rPr>
          <w:rFonts w:ascii="Arial" w:hAnsi="Arial" w:cs="Arial"/>
        </w:rPr>
        <w:t>branch</w:t>
      </w:r>
      <w:proofErr w:type="gramEnd"/>
    </w:p>
    <w:p w14:paraId="094DBB5C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>If course # greater than root</w:t>
      </w:r>
    </w:p>
    <w:p w14:paraId="0619635C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Add right </w:t>
      </w:r>
      <w:proofErr w:type="gramStart"/>
      <w:r w:rsidRPr="007F097E">
        <w:rPr>
          <w:rFonts w:ascii="Arial" w:hAnsi="Arial" w:cs="Arial"/>
        </w:rPr>
        <w:t>branch</w:t>
      </w:r>
      <w:proofErr w:type="gramEnd"/>
    </w:p>
    <w:p w14:paraId="170576F9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>Loop through file</w:t>
      </w:r>
    </w:p>
    <w:p w14:paraId="47B1EAED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>While not end of file</w:t>
      </w:r>
    </w:p>
    <w:p w14:paraId="0F8E4FFB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  <w:t>1</w:t>
      </w:r>
      <w:r w:rsidRPr="007F097E">
        <w:rPr>
          <w:rFonts w:ascii="Arial" w:hAnsi="Arial" w:cs="Arial"/>
          <w:vertAlign w:val="superscript"/>
        </w:rPr>
        <w:t>st</w:t>
      </w:r>
      <w:r w:rsidRPr="007F097E">
        <w:rPr>
          <w:rFonts w:ascii="Arial" w:hAnsi="Arial" w:cs="Arial"/>
        </w:rPr>
        <w:t xml:space="preserve"> and 2</w:t>
      </w:r>
      <w:r w:rsidRPr="007F097E">
        <w:rPr>
          <w:rFonts w:ascii="Arial" w:hAnsi="Arial" w:cs="Arial"/>
          <w:vertAlign w:val="superscript"/>
        </w:rPr>
        <w:t>nd</w:t>
      </w:r>
      <w:r w:rsidRPr="007F097E">
        <w:rPr>
          <w:rFonts w:ascii="Arial" w:hAnsi="Arial" w:cs="Arial"/>
        </w:rPr>
        <w:t xml:space="preserve"> </w:t>
      </w:r>
      <w:proofErr w:type="gramStart"/>
      <w:r w:rsidRPr="007F097E">
        <w:rPr>
          <w:rFonts w:ascii="Arial" w:hAnsi="Arial" w:cs="Arial"/>
        </w:rPr>
        <w:t>value</w:t>
      </w:r>
      <w:proofErr w:type="gramEnd"/>
    </w:p>
    <w:p w14:paraId="619F0767" w14:textId="77777777" w:rsidR="007F097E" w:rsidRPr="007F097E" w:rsidRDefault="007F097E" w:rsidP="007F097E">
      <w:pPr>
        <w:contextualSpacing/>
        <w:rPr>
          <w:rFonts w:ascii="Arial" w:hAnsi="Arial" w:cs="Arial"/>
        </w:rPr>
      </w:pPr>
      <w:r w:rsidRPr="007F097E">
        <w:rPr>
          <w:rFonts w:ascii="Arial" w:hAnsi="Arial" w:cs="Arial"/>
        </w:rPr>
        <w:tab/>
      </w:r>
      <w:r w:rsidRPr="007F097E">
        <w:rPr>
          <w:rFonts w:ascii="Arial" w:hAnsi="Arial" w:cs="Arial"/>
        </w:rPr>
        <w:tab/>
        <w:t xml:space="preserve">Add name &amp; </w:t>
      </w:r>
      <w:proofErr w:type="gramStart"/>
      <w:r w:rsidRPr="007F097E">
        <w:rPr>
          <w:rFonts w:ascii="Arial" w:hAnsi="Arial" w:cs="Arial"/>
        </w:rPr>
        <w:t>ID</w:t>
      </w:r>
      <w:proofErr w:type="gramEnd"/>
    </w:p>
    <w:p w14:paraId="039487D0" w14:textId="77777777" w:rsidR="007F097E" w:rsidRDefault="007F097E" w:rsidP="007F097E">
      <w:pPr>
        <w:rPr>
          <w:rFonts w:ascii="Arial" w:hAnsi="Arial" w:cs="Arial"/>
          <w:sz w:val="24"/>
          <w:szCs w:val="24"/>
        </w:rPr>
      </w:pPr>
    </w:p>
    <w:p w14:paraId="42B077EC" w14:textId="5E3F4E5A" w:rsidR="005A0D1C" w:rsidRPr="005A0D1C" w:rsidRDefault="005A0D1C" w:rsidP="007F097E">
      <w:pPr>
        <w:contextualSpacing/>
        <w:rPr>
          <w:rFonts w:ascii="Arial" w:hAnsi="Arial" w:cs="Arial"/>
        </w:rPr>
      </w:pPr>
      <w:r w:rsidRPr="005A0D1C">
        <w:rPr>
          <w:rFonts w:ascii="Arial" w:hAnsi="Arial" w:cs="Arial"/>
        </w:rPr>
        <w:t>//Insert//</w:t>
      </w:r>
    </w:p>
    <w:p w14:paraId="6E471291" w14:textId="77777777" w:rsidR="007F097E" w:rsidRPr="005A0D1C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5A0D1C">
        <w:rPr>
          <w:rFonts w:ascii="Arial" w:hAnsi="Arial" w:cs="Arial"/>
          <w:color w:val="565A5C"/>
          <w:shd w:val="clear" w:color="auto" w:fill="FFFFFF"/>
        </w:rPr>
        <w:t xml:space="preserve">Request user </w:t>
      </w:r>
      <w:proofErr w:type="gramStart"/>
      <w:r w:rsidRPr="005A0D1C">
        <w:rPr>
          <w:rFonts w:ascii="Arial" w:hAnsi="Arial" w:cs="Arial"/>
          <w:color w:val="565A5C"/>
          <w:shd w:val="clear" w:color="auto" w:fill="FFFFFF"/>
        </w:rPr>
        <w:t>input</w:t>
      </w:r>
      <w:proofErr w:type="gramEnd"/>
    </w:p>
    <w:p w14:paraId="37A034B2" w14:textId="77777777" w:rsidR="007F097E" w:rsidRPr="005A0D1C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5A0D1C">
        <w:rPr>
          <w:rFonts w:ascii="Arial" w:hAnsi="Arial" w:cs="Arial"/>
          <w:color w:val="565A5C"/>
          <w:shd w:val="clear" w:color="auto" w:fill="FFFFFF"/>
        </w:rPr>
        <w:tab/>
        <w:t>If root not null</w:t>
      </w:r>
    </w:p>
    <w:p w14:paraId="1812596C" w14:textId="77777777" w:rsidR="007F097E" w:rsidRPr="005A0D1C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  <w:t>Traverse left</w:t>
      </w:r>
    </w:p>
    <w:p w14:paraId="12FD4606" w14:textId="77777777" w:rsidR="007F097E" w:rsidRPr="005A0D1C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  <w:t xml:space="preserve">If found, print info and </w:t>
      </w:r>
      <w:proofErr w:type="gramStart"/>
      <w:r w:rsidRPr="005A0D1C">
        <w:rPr>
          <w:rFonts w:ascii="Arial" w:hAnsi="Arial" w:cs="Arial"/>
          <w:color w:val="565A5C"/>
          <w:shd w:val="clear" w:color="auto" w:fill="FFFFFF"/>
        </w:rPr>
        <w:t>prerequisites</w:t>
      </w:r>
      <w:proofErr w:type="gramEnd"/>
    </w:p>
    <w:p w14:paraId="19741A17" w14:textId="77777777" w:rsidR="007F097E" w:rsidRPr="005A0D1C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  <w:t>Else</w:t>
      </w:r>
    </w:p>
    <w:p w14:paraId="1619A9E4" w14:textId="77777777" w:rsidR="007F097E" w:rsidRPr="005A0D1C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  <w:t>Traverse right</w:t>
      </w:r>
    </w:p>
    <w:p w14:paraId="719758E1" w14:textId="77777777" w:rsidR="007F097E" w:rsidRPr="005A0D1C" w:rsidRDefault="007F097E" w:rsidP="007F097E">
      <w:pPr>
        <w:contextualSpacing/>
        <w:rPr>
          <w:rFonts w:ascii="Arial" w:hAnsi="Arial" w:cs="Arial"/>
          <w:color w:val="565A5C"/>
          <w:shd w:val="clear" w:color="auto" w:fill="FFFFFF"/>
        </w:rPr>
      </w:pP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</w:r>
      <w:r w:rsidRPr="005A0D1C">
        <w:rPr>
          <w:rFonts w:ascii="Arial" w:hAnsi="Arial" w:cs="Arial"/>
          <w:color w:val="565A5C"/>
          <w:shd w:val="clear" w:color="auto" w:fill="FFFFFF"/>
        </w:rPr>
        <w:tab/>
        <w:t xml:space="preserve">If found, print course info and </w:t>
      </w:r>
      <w:proofErr w:type="gramStart"/>
      <w:r w:rsidRPr="005A0D1C">
        <w:rPr>
          <w:rFonts w:ascii="Arial" w:hAnsi="Arial" w:cs="Arial"/>
          <w:color w:val="565A5C"/>
          <w:shd w:val="clear" w:color="auto" w:fill="FFFFFF"/>
        </w:rPr>
        <w:t>prerequisites</w:t>
      </w:r>
      <w:proofErr w:type="gramEnd"/>
    </w:p>
    <w:p w14:paraId="70DE2FC3" w14:textId="77777777" w:rsidR="007F097E" w:rsidRDefault="007F097E" w:rsidP="007F097E">
      <w:pPr>
        <w:rPr>
          <w:rFonts w:ascii="Arial" w:hAnsi="Arial" w:cs="Arial"/>
          <w:sz w:val="24"/>
          <w:szCs w:val="24"/>
        </w:rPr>
      </w:pPr>
    </w:p>
    <w:p w14:paraId="6DD2134A" w14:textId="77777777" w:rsidR="005A0D1C" w:rsidRDefault="005A0D1C" w:rsidP="007F097E">
      <w:pPr>
        <w:rPr>
          <w:rFonts w:ascii="Arial" w:hAnsi="Arial" w:cs="Arial"/>
          <w:sz w:val="24"/>
          <w:szCs w:val="24"/>
        </w:rPr>
      </w:pPr>
    </w:p>
    <w:p w14:paraId="047A6C05" w14:textId="77777777" w:rsidR="005A0D1C" w:rsidRDefault="005A0D1C" w:rsidP="007F097E">
      <w:pPr>
        <w:rPr>
          <w:rFonts w:ascii="Arial" w:hAnsi="Arial" w:cs="Arial"/>
          <w:sz w:val="24"/>
          <w:szCs w:val="24"/>
        </w:rPr>
      </w:pPr>
    </w:p>
    <w:p w14:paraId="22964F76" w14:textId="77777777" w:rsidR="002762DC" w:rsidRDefault="002762DC" w:rsidP="007F097E">
      <w:pPr>
        <w:rPr>
          <w:rFonts w:ascii="Arial" w:hAnsi="Arial" w:cs="Arial"/>
          <w:sz w:val="24"/>
          <w:szCs w:val="24"/>
        </w:rPr>
      </w:pPr>
    </w:p>
    <w:p w14:paraId="1F9574BB" w14:textId="7B731AE2" w:rsidR="005A0D1C" w:rsidRPr="005A0D1C" w:rsidRDefault="005A0D1C" w:rsidP="002762DC">
      <w:pPr>
        <w:jc w:val="center"/>
        <w:rPr>
          <w:rFonts w:ascii="Arial" w:hAnsi="Arial" w:cs="Arial"/>
          <w:b/>
          <w:bCs/>
        </w:rPr>
      </w:pPr>
      <w:r w:rsidRPr="005A0D1C">
        <w:rPr>
          <w:rFonts w:ascii="Arial" w:hAnsi="Arial" w:cs="Arial"/>
          <w:b/>
          <w:bCs/>
        </w:rPr>
        <w:lastRenderedPageBreak/>
        <w:t>Menu Pseudocode</w:t>
      </w:r>
    </w:p>
    <w:p w14:paraId="3659544A" w14:textId="17E1B1E1" w:rsidR="005A0D1C" w:rsidRDefault="005A0D1C" w:rsidP="00A62753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Create while </w:t>
      </w:r>
      <w:proofErr w:type="gramStart"/>
      <w:r>
        <w:rPr>
          <w:rFonts w:ascii="Arial" w:hAnsi="Arial" w:cs="Arial"/>
        </w:rPr>
        <w:t>loop</w:t>
      </w:r>
      <w:proofErr w:type="gramEnd"/>
    </w:p>
    <w:p w14:paraId="57EC5578" w14:textId="2E9ACE22" w:rsidR="005A0D1C" w:rsidRDefault="005A0D1C" w:rsidP="00A62753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Request user </w:t>
      </w:r>
      <w:proofErr w:type="gramStart"/>
      <w:r>
        <w:rPr>
          <w:rFonts w:ascii="Arial" w:hAnsi="Arial" w:cs="Arial"/>
        </w:rPr>
        <w:t>input</w:t>
      </w:r>
      <w:proofErr w:type="gramEnd"/>
    </w:p>
    <w:p w14:paraId="5A4C560B" w14:textId="03E2CB6B" w:rsidR="005A0D1C" w:rsidRDefault="005A0D1C" w:rsidP="00A62753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While user input not 4</w:t>
      </w:r>
    </w:p>
    <w:p w14:paraId="50F82A99" w14:textId="2EA26BEA" w:rsidR="005A0D1C" w:rsidRDefault="005A0D1C" w:rsidP="00A62753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Output menu </w:t>
      </w:r>
      <w:proofErr w:type="gramStart"/>
      <w:r>
        <w:rPr>
          <w:rFonts w:ascii="Arial" w:hAnsi="Arial" w:cs="Arial"/>
        </w:rPr>
        <w:t>options</w:t>
      </w:r>
      <w:proofErr w:type="gramEnd"/>
    </w:p>
    <w:p w14:paraId="37105FBA" w14:textId="0BCFD5D6" w:rsidR="005A0D1C" w:rsidRDefault="005A0D1C" w:rsidP="00A627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oadCourses</w:t>
      </w:r>
      <w:proofErr w:type="spellEnd"/>
    </w:p>
    <w:p w14:paraId="7A73CA51" w14:textId="221BAE39" w:rsidR="005A0D1C" w:rsidRPr="005A0D1C" w:rsidRDefault="00A62753" w:rsidP="00A62753">
      <w:pPr>
        <w:ind w:left="3240" w:firstLine="36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Load data into </w:t>
      </w:r>
      <w:proofErr w:type="gramStart"/>
      <w:r>
        <w:rPr>
          <w:rFonts w:ascii="Arial" w:hAnsi="Arial" w:cs="Arial"/>
        </w:rPr>
        <w:t>structure</w:t>
      </w:r>
      <w:proofErr w:type="gramEnd"/>
    </w:p>
    <w:p w14:paraId="63453983" w14:textId="7B530696" w:rsidR="005A0D1C" w:rsidRDefault="005A0D1C" w:rsidP="00A627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proofErr w:type="spellStart"/>
      <w:r w:rsidRPr="005A0D1C">
        <w:rPr>
          <w:rFonts w:ascii="Arial" w:hAnsi="Arial" w:cs="Arial"/>
        </w:rPr>
        <w:t>printCourse</w:t>
      </w:r>
      <w:r>
        <w:rPr>
          <w:rFonts w:ascii="Arial" w:hAnsi="Arial" w:cs="Arial"/>
        </w:rPr>
        <w:t>List</w:t>
      </w:r>
      <w:proofErr w:type="spellEnd"/>
    </w:p>
    <w:p w14:paraId="2205E2B0" w14:textId="62794E84" w:rsidR="00A62753" w:rsidRDefault="00A62753" w:rsidP="00A62753">
      <w:pPr>
        <w:pStyle w:val="ListParagraph"/>
        <w:ind w:left="3600"/>
        <w:rPr>
          <w:rFonts w:ascii="Arial" w:hAnsi="Arial" w:cs="Arial"/>
        </w:rPr>
      </w:pPr>
      <w:r>
        <w:rPr>
          <w:rFonts w:ascii="Arial" w:hAnsi="Arial" w:cs="Arial"/>
        </w:rPr>
        <w:t xml:space="preserve">Print ordered list of </w:t>
      </w:r>
      <w:proofErr w:type="gramStart"/>
      <w:r>
        <w:rPr>
          <w:rFonts w:ascii="Arial" w:hAnsi="Arial" w:cs="Arial"/>
        </w:rPr>
        <w:t>courses</w:t>
      </w:r>
      <w:proofErr w:type="gramEnd"/>
    </w:p>
    <w:p w14:paraId="515AADBA" w14:textId="48F6115B" w:rsidR="005A0D1C" w:rsidRDefault="005A0D1C" w:rsidP="00A627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rintCourse</w:t>
      </w:r>
      <w:proofErr w:type="spellEnd"/>
    </w:p>
    <w:p w14:paraId="65297A15" w14:textId="3F39F2AE" w:rsidR="00A62753" w:rsidRDefault="00A62753" w:rsidP="00A62753">
      <w:pPr>
        <w:pStyle w:val="ListParagraph"/>
        <w:ind w:left="3600"/>
        <w:rPr>
          <w:rFonts w:ascii="Arial" w:hAnsi="Arial" w:cs="Arial"/>
        </w:rPr>
      </w:pPr>
      <w:r>
        <w:rPr>
          <w:rFonts w:ascii="Arial" w:hAnsi="Arial" w:cs="Arial"/>
        </w:rPr>
        <w:t xml:space="preserve">Print course name and </w:t>
      </w:r>
      <w:proofErr w:type="gramStart"/>
      <w:r>
        <w:rPr>
          <w:rFonts w:ascii="Arial" w:hAnsi="Arial" w:cs="Arial"/>
        </w:rPr>
        <w:t>prerequisites</w:t>
      </w:r>
      <w:proofErr w:type="gramEnd"/>
    </w:p>
    <w:p w14:paraId="06389FBF" w14:textId="4F16F939" w:rsidR="005A0D1C" w:rsidRPr="005A0D1C" w:rsidRDefault="005A0D1C" w:rsidP="00A6275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xit</w:t>
      </w:r>
    </w:p>
    <w:p w14:paraId="47A53CCA" w14:textId="77777777" w:rsidR="005A0D1C" w:rsidRDefault="005A0D1C" w:rsidP="007F097E">
      <w:pPr>
        <w:rPr>
          <w:rFonts w:ascii="Arial" w:hAnsi="Arial" w:cs="Arial"/>
          <w:sz w:val="24"/>
          <w:szCs w:val="24"/>
        </w:rPr>
      </w:pPr>
    </w:p>
    <w:p w14:paraId="6316D33B" w14:textId="385D64D9" w:rsidR="005A0D1C" w:rsidRDefault="00A62753" w:rsidP="002762DC">
      <w:pPr>
        <w:jc w:val="center"/>
        <w:rPr>
          <w:rFonts w:ascii="Arial" w:hAnsi="Arial" w:cs="Arial"/>
          <w:b/>
          <w:bCs/>
        </w:rPr>
      </w:pPr>
      <w:r w:rsidRPr="00A62753">
        <w:rPr>
          <w:rFonts w:ascii="Arial" w:hAnsi="Arial" w:cs="Arial"/>
          <w:b/>
          <w:bCs/>
        </w:rPr>
        <w:t>Print Alphanumeric Pseudocode</w:t>
      </w:r>
    </w:p>
    <w:p w14:paraId="29806786" w14:textId="49E2BDAE" w:rsidR="00A62753" w:rsidRDefault="00A62753" w:rsidP="007F097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ector</w:t>
      </w:r>
    </w:p>
    <w:p w14:paraId="3BCED65D" w14:textId="61D4E69D" w:rsidR="00A62753" w:rsidRDefault="00A62753" w:rsidP="00E54B86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Create</w:t>
      </w:r>
      <w:r w:rsidR="00E54B86">
        <w:rPr>
          <w:rFonts w:ascii="Arial" w:hAnsi="Arial" w:cs="Arial"/>
        </w:rPr>
        <w:t xml:space="preserve"> alphanumeric</w:t>
      </w:r>
      <w:r>
        <w:rPr>
          <w:rFonts w:ascii="Arial" w:hAnsi="Arial" w:cs="Arial"/>
        </w:rPr>
        <w:t xml:space="preserve"> sort </w:t>
      </w:r>
      <w:proofErr w:type="gramStart"/>
      <w:r>
        <w:rPr>
          <w:rFonts w:ascii="Arial" w:hAnsi="Arial" w:cs="Arial"/>
        </w:rPr>
        <w:t>method</w:t>
      </w:r>
      <w:proofErr w:type="gramEnd"/>
    </w:p>
    <w:p w14:paraId="45431EDA" w14:textId="775E4EC1" w:rsidR="00A62753" w:rsidRDefault="00A62753" w:rsidP="00E54B86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Set </w:t>
      </w:r>
      <w:proofErr w:type="gramStart"/>
      <w:r>
        <w:rPr>
          <w:rFonts w:ascii="Arial" w:hAnsi="Arial" w:cs="Arial"/>
        </w:rPr>
        <w:t>low</w:t>
      </w:r>
      <w:proofErr w:type="gramEnd"/>
    </w:p>
    <w:p w14:paraId="39091CB2" w14:textId="4BEDA8D5" w:rsidR="00A62753" w:rsidRDefault="00A62753" w:rsidP="00E54B86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First (CSCI100)</w:t>
      </w:r>
    </w:p>
    <w:p w14:paraId="0A9C4A7E" w14:textId="2927AFD2" w:rsidR="00A62753" w:rsidRDefault="00A62753" w:rsidP="00E54B86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Set </w:t>
      </w:r>
      <w:proofErr w:type="gramStart"/>
      <w:r>
        <w:rPr>
          <w:rFonts w:ascii="Arial" w:hAnsi="Arial" w:cs="Arial"/>
        </w:rPr>
        <w:t>high</w:t>
      </w:r>
      <w:proofErr w:type="gramEnd"/>
    </w:p>
    <w:p w14:paraId="3862FAD0" w14:textId="0A9B65D6" w:rsidR="00A62753" w:rsidRDefault="00A62753" w:rsidP="00E54B86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Last (</w:t>
      </w:r>
      <w:r w:rsidR="00E54B86">
        <w:rPr>
          <w:rFonts w:ascii="Arial" w:hAnsi="Arial" w:cs="Arial"/>
        </w:rPr>
        <w:t>MATH2</w:t>
      </w:r>
      <w:r>
        <w:rPr>
          <w:rFonts w:ascii="Arial" w:hAnsi="Arial" w:cs="Arial"/>
        </w:rPr>
        <w:t>0</w:t>
      </w:r>
      <w:r w:rsidR="00E54B86">
        <w:rPr>
          <w:rFonts w:ascii="Arial" w:hAnsi="Arial" w:cs="Arial"/>
        </w:rPr>
        <w:t>1</w:t>
      </w:r>
      <w:r>
        <w:rPr>
          <w:rFonts w:ascii="Arial" w:hAnsi="Arial" w:cs="Arial"/>
        </w:rPr>
        <w:t>)</w:t>
      </w:r>
    </w:p>
    <w:p w14:paraId="222F0A6A" w14:textId="743BF4D2" w:rsidR="00E54B86" w:rsidRDefault="00E54B86" w:rsidP="00E54B86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Print</w:t>
      </w:r>
    </w:p>
    <w:p w14:paraId="2456D614" w14:textId="1A4263EE" w:rsidR="00E54B86" w:rsidRDefault="00E54B86" w:rsidP="00E54B86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Print alphanumeric sorted </w:t>
      </w:r>
      <w:proofErr w:type="gramStart"/>
      <w:r>
        <w:rPr>
          <w:rFonts w:ascii="Arial" w:hAnsi="Arial" w:cs="Arial"/>
        </w:rPr>
        <w:t>list</w:t>
      </w:r>
      <w:proofErr w:type="gramEnd"/>
    </w:p>
    <w:p w14:paraId="05460F20" w14:textId="77777777" w:rsidR="00A62753" w:rsidRDefault="00A62753" w:rsidP="007F097E">
      <w:pPr>
        <w:rPr>
          <w:rFonts w:ascii="Arial" w:hAnsi="Arial" w:cs="Arial"/>
        </w:rPr>
      </w:pPr>
    </w:p>
    <w:p w14:paraId="5CBAF7A9" w14:textId="0DBCF741" w:rsidR="00E54B86" w:rsidRDefault="00E54B86" w:rsidP="007F097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ash Tabl</w:t>
      </w:r>
      <w:r w:rsidR="002762DC">
        <w:rPr>
          <w:rFonts w:ascii="Arial" w:hAnsi="Arial" w:cs="Arial"/>
          <w:b/>
          <w:bCs/>
        </w:rPr>
        <w:t>e</w:t>
      </w:r>
    </w:p>
    <w:p w14:paraId="3D89BB71" w14:textId="10718CC0" w:rsid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Convert hash table keys to list </w:t>
      </w:r>
      <w:proofErr w:type="gramStart"/>
      <w:r>
        <w:rPr>
          <w:rFonts w:ascii="Arial" w:hAnsi="Arial" w:cs="Arial"/>
        </w:rPr>
        <w:t>method</w:t>
      </w:r>
      <w:proofErr w:type="gramEnd"/>
    </w:p>
    <w:p w14:paraId="54ECA93B" w14:textId="7336955B" w:rsid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Sort list </w:t>
      </w:r>
      <w:proofErr w:type="gramStart"/>
      <w:r>
        <w:rPr>
          <w:rFonts w:ascii="Arial" w:hAnsi="Arial" w:cs="Arial"/>
        </w:rPr>
        <w:t>alphanumerically</w:t>
      </w:r>
      <w:proofErr w:type="gramEnd"/>
    </w:p>
    <w:p w14:paraId="5381BF4B" w14:textId="1132A9DB" w:rsid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>Low (CSCI100)</w:t>
      </w:r>
    </w:p>
    <w:p w14:paraId="3EC3D86E" w14:textId="72694DD8" w:rsid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>High (MATH201)</w:t>
      </w:r>
    </w:p>
    <w:p w14:paraId="3F705A9B" w14:textId="3B8008E4" w:rsid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Print alphanumeric </w:t>
      </w:r>
      <w:proofErr w:type="gramStart"/>
      <w:r>
        <w:rPr>
          <w:rFonts w:ascii="Arial" w:hAnsi="Arial" w:cs="Arial"/>
        </w:rPr>
        <w:t>list</w:t>
      </w:r>
      <w:proofErr w:type="gramEnd"/>
    </w:p>
    <w:p w14:paraId="2B07B062" w14:textId="77777777" w:rsidR="00E54B86" w:rsidRDefault="00E54B86" w:rsidP="007F097E">
      <w:pPr>
        <w:rPr>
          <w:rFonts w:ascii="Arial" w:hAnsi="Arial" w:cs="Arial"/>
        </w:rPr>
      </w:pPr>
    </w:p>
    <w:p w14:paraId="4B772EE2" w14:textId="6920CA55" w:rsidR="00E54B86" w:rsidRDefault="00E54B86" w:rsidP="007F097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ree</w:t>
      </w:r>
    </w:p>
    <w:p w14:paraId="6A9D3A8D" w14:textId="139EA94E" w:rsid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Traverse tree in order</w:t>
      </w:r>
    </w:p>
    <w:p w14:paraId="32DB07B1" w14:textId="509DC83A" w:rsid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  <w:t>During traverse</w:t>
      </w:r>
    </w:p>
    <w:p w14:paraId="24CF68E8" w14:textId="66D01838" w:rsidR="00E54B86" w:rsidRPr="00E54B86" w:rsidRDefault="00E54B86" w:rsidP="008E349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Print node course </w:t>
      </w:r>
      <w:proofErr w:type="gramStart"/>
      <w:r>
        <w:rPr>
          <w:rFonts w:ascii="Arial" w:hAnsi="Arial" w:cs="Arial"/>
        </w:rPr>
        <w:t>information</w:t>
      </w:r>
      <w:proofErr w:type="gramEnd"/>
    </w:p>
    <w:p w14:paraId="1E03EBC1" w14:textId="77777777" w:rsidR="005A0D1C" w:rsidRDefault="005A0D1C" w:rsidP="007F097E">
      <w:pPr>
        <w:rPr>
          <w:rFonts w:ascii="Arial" w:hAnsi="Arial" w:cs="Arial"/>
          <w:sz w:val="24"/>
          <w:szCs w:val="24"/>
        </w:rPr>
      </w:pPr>
    </w:p>
    <w:p w14:paraId="7FB15360" w14:textId="77777777" w:rsidR="00176BE8" w:rsidRDefault="00176BE8" w:rsidP="00BE11BA">
      <w:pPr>
        <w:suppressAutoHyphens/>
        <w:spacing w:after="0" w:line="240" w:lineRule="auto"/>
        <w:contextualSpacing/>
      </w:pPr>
    </w:p>
    <w:p w14:paraId="09071C69" w14:textId="24094099" w:rsidR="008E349F" w:rsidRPr="008E349F" w:rsidRDefault="002762DC" w:rsidP="002762DC">
      <w:pPr>
        <w:suppressAutoHyphens/>
        <w:spacing w:after="0" w:line="240" w:lineRule="auto"/>
        <w:contextualSpacing/>
        <w:jc w:val="center"/>
        <w:rPr>
          <w:b/>
          <w:bCs/>
        </w:rPr>
      </w:pPr>
      <w:r>
        <w:rPr>
          <w:b/>
          <w:bCs/>
        </w:rPr>
        <w:t>Evaluation</w:t>
      </w:r>
    </w:p>
    <w:p w14:paraId="667EDC94" w14:textId="77777777" w:rsidR="008E349F" w:rsidRDefault="008E349F" w:rsidP="00BE11BA">
      <w:pPr>
        <w:suppressAutoHyphens/>
        <w:spacing w:after="0" w:line="240" w:lineRule="auto"/>
        <w:contextualSpacing/>
      </w:pPr>
    </w:p>
    <w:p w14:paraId="7449A0CD" w14:textId="77777777" w:rsidR="008E349F" w:rsidRDefault="008E349F" w:rsidP="00BE11BA">
      <w:pPr>
        <w:suppressAutoHyphens/>
        <w:spacing w:after="0" w:line="240" w:lineRule="auto"/>
        <w:contextualSpacing/>
      </w:pPr>
    </w:p>
    <w:p w14:paraId="7C4DA45F" w14:textId="77777777" w:rsidR="008E349F" w:rsidRPr="00BE11BA" w:rsidRDefault="008E349F" w:rsidP="00BE11BA">
      <w:pPr>
        <w:suppressAutoHyphens/>
        <w:spacing w:after="0" w:line="240" w:lineRule="auto"/>
        <w:contextualSpacing/>
      </w:pPr>
    </w:p>
    <w:tbl>
      <w:tblPr>
        <w:tblStyle w:val="a"/>
        <w:tblW w:w="7768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38"/>
        <w:gridCol w:w="1240"/>
        <w:gridCol w:w="1243"/>
        <w:gridCol w:w="1047"/>
      </w:tblGrid>
      <w:tr w:rsidR="00176BE8" w:rsidRPr="00BE11BA" w14:paraId="358D74B1" w14:textId="77777777" w:rsidTr="007A1D5F">
        <w:trPr>
          <w:cantSplit/>
          <w:trHeight w:val="471"/>
          <w:tblHeader/>
        </w:trPr>
        <w:tc>
          <w:tcPr>
            <w:tcW w:w="4238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1E26FD1C" w:rsidR="00176BE8" w:rsidRPr="00BE11BA" w:rsidRDefault="008E349F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>
              <w:rPr>
                <w:b/>
              </w:rPr>
              <w:t>Vector</w:t>
            </w:r>
          </w:p>
        </w:tc>
        <w:tc>
          <w:tcPr>
            <w:tcW w:w="12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4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7A1D5F">
        <w:trPr>
          <w:cantSplit/>
          <w:trHeight w:val="235"/>
        </w:trPr>
        <w:tc>
          <w:tcPr>
            <w:tcW w:w="4238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77777777" w:rsidR="00176BE8" w:rsidRPr="00BE11BA" w:rsidRDefault="00AC20B9" w:rsidP="00BE11BA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4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7A1D5F">
        <w:trPr>
          <w:cantSplit/>
          <w:trHeight w:val="445"/>
        </w:trPr>
        <w:tc>
          <w:tcPr>
            <w:tcW w:w="4238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7777777" w:rsidR="00176BE8" w:rsidRPr="00BE11BA" w:rsidRDefault="00AC20B9" w:rsidP="00BE11BA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if the course is 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4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7A1D5F">
        <w:trPr>
          <w:cantSplit/>
          <w:trHeight w:val="445"/>
        </w:trPr>
        <w:tc>
          <w:tcPr>
            <w:tcW w:w="4238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77777777" w:rsidR="00176BE8" w:rsidRPr="00BE11BA" w:rsidRDefault="00AC20B9" w:rsidP="00BE11BA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print out the course information</w:t>
            </w:r>
          </w:p>
        </w:tc>
        <w:tc>
          <w:tcPr>
            <w:tcW w:w="12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4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7A1D5F">
        <w:trPr>
          <w:cantSplit/>
          <w:trHeight w:val="433"/>
        </w:trPr>
        <w:tc>
          <w:tcPr>
            <w:tcW w:w="4238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77777777" w:rsidR="00176BE8" w:rsidRPr="00BE11BA" w:rsidRDefault="00AC20B9" w:rsidP="00BE11BA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for each prerequisite of the course</w:t>
            </w:r>
          </w:p>
        </w:tc>
        <w:tc>
          <w:tcPr>
            <w:tcW w:w="12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4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7409D378" w14:textId="77777777" w:rsidTr="007A1D5F">
        <w:trPr>
          <w:cantSplit/>
          <w:trHeight w:val="656"/>
        </w:trPr>
        <w:tc>
          <w:tcPr>
            <w:tcW w:w="4238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77777777" w:rsidR="00176BE8" w:rsidRPr="00BE11BA" w:rsidRDefault="00AC20B9" w:rsidP="00BE11BA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  print the prerequisite course information</w:t>
            </w:r>
          </w:p>
        </w:tc>
        <w:tc>
          <w:tcPr>
            <w:tcW w:w="12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3C4C9550" w:rsidR="00176BE8" w:rsidRPr="00BE11BA" w:rsidRDefault="002762DC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24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2A4EF22C" w14:textId="77777777" w:rsidTr="007A1D5F">
        <w:trPr>
          <w:cantSplit/>
          <w:trHeight w:val="235"/>
        </w:trPr>
        <w:tc>
          <w:tcPr>
            <w:tcW w:w="6721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2F2C9553" w:rsidR="00176BE8" w:rsidRPr="00BE11BA" w:rsidRDefault="002762DC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5</w:t>
            </w:r>
            <w:r w:rsidR="00AC20B9" w:rsidRPr="00BE11BA">
              <w:t>n + 1</w:t>
            </w:r>
          </w:p>
        </w:tc>
      </w:tr>
      <w:tr w:rsidR="00176BE8" w:rsidRPr="00BE11BA" w14:paraId="40983BC0" w14:textId="77777777" w:rsidTr="007A1D5F">
        <w:trPr>
          <w:cantSplit/>
          <w:trHeight w:val="248"/>
        </w:trPr>
        <w:tc>
          <w:tcPr>
            <w:tcW w:w="6721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BE11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3F49D394" w14:textId="77777777" w:rsidR="008E349F" w:rsidRDefault="008E349F" w:rsidP="00BE11BA">
      <w:pPr>
        <w:suppressAutoHyphens/>
        <w:spacing w:after="0" w:line="240" w:lineRule="auto"/>
        <w:contextualSpacing/>
      </w:pPr>
    </w:p>
    <w:p w14:paraId="786CC780" w14:textId="77777777" w:rsidR="008E349F" w:rsidRPr="00BE11BA" w:rsidRDefault="008E349F" w:rsidP="00BE11BA">
      <w:pPr>
        <w:suppressAutoHyphens/>
        <w:spacing w:after="0" w:line="240" w:lineRule="auto"/>
        <w:contextualSpacing/>
      </w:pPr>
    </w:p>
    <w:tbl>
      <w:tblPr>
        <w:tblStyle w:val="a"/>
        <w:tblW w:w="773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23"/>
        <w:gridCol w:w="1236"/>
        <w:gridCol w:w="1236"/>
        <w:gridCol w:w="1044"/>
      </w:tblGrid>
      <w:tr w:rsidR="008E349F" w:rsidRPr="00BE11BA" w14:paraId="0D4798C5" w14:textId="77777777" w:rsidTr="007A1D5F">
        <w:trPr>
          <w:cantSplit/>
          <w:trHeight w:val="460"/>
          <w:tblHeader/>
        </w:trPr>
        <w:tc>
          <w:tcPr>
            <w:tcW w:w="4223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7BC3E7" w14:textId="09CAD036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>
              <w:rPr>
                <w:b/>
              </w:rPr>
              <w:t>Hash Table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174A09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80224B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B08E16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8E349F" w:rsidRPr="00BE11BA" w14:paraId="3B88F4FB" w14:textId="77777777" w:rsidTr="007A1D5F">
        <w:trPr>
          <w:cantSplit/>
          <w:trHeight w:val="230"/>
        </w:trPr>
        <w:tc>
          <w:tcPr>
            <w:tcW w:w="4223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BC6894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04B348" w14:textId="22B9F37B" w:rsidR="008E349F" w:rsidRPr="00BE11BA" w:rsidRDefault="002762DC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5EAFDD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8DA1E8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05F3CD54" w14:textId="77777777" w:rsidTr="007A1D5F">
        <w:trPr>
          <w:cantSplit/>
          <w:trHeight w:val="434"/>
        </w:trPr>
        <w:tc>
          <w:tcPr>
            <w:tcW w:w="4223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2B27C3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if the course is 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A130DD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DC83FF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0B531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2D344951" w14:textId="77777777" w:rsidTr="007A1D5F">
        <w:trPr>
          <w:cantSplit/>
          <w:trHeight w:val="434"/>
        </w:trPr>
        <w:tc>
          <w:tcPr>
            <w:tcW w:w="4223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18CFA7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print out the course information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E32617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3913E6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BD4CB3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8E349F" w:rsidRPr="00BE11BA" w14:paraId="339003F8" w14:textId="77777777" w:rsidTr="007A1D5F">
        <w:trPr>
          <w:cantSplit/>
          <w:trHeight w:val="421"/>
        </w:trPr>
        <w:tc>
          <w:tcPr>
            <w:tcW w:w="4223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ED7D8B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for each prerequisite of the course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F62486" w14:textId="71BDE94A" w:rsidR="008E349F" w:rsidRPr="00BE11BA" w:rsidRDefault="002762DC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E3F928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DA2A28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6946DDCC" w14:textId="77777777" w:rsidTr="007A1D5F">
        <w:trPr>
          <w:cantSplit/>
          <w:trHeight w:val="639"/>
        </w:trPr>
        <w:tc>
          <w:tcPr>
            <w:tcW w:w="4223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F506DA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  print the prerequisite course information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14B727" w14:textId="1BF92C9C" w:rsidR="008E349F" w:rsidRPr="00BE11BA" w:rsidRDefault="002762DC" w:rsidP="002762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00"/>
              </w:tabs>
              <w:suppressAutoHyphens/>
              <w:spacing w:after="0" w:line="240" w:lineRule="auto"/>
              <w:contextualSpacing/>
            </w:pPr>
            <w:r>
              <w:t>3</w:t>
            </w:r>
          </w:p>
        </w:tc>
        <w:tc>
          <w:tcPr>
            <w:tcW w:w="1236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C34AD4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A8400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3012F3FD" w14:textId="77777777" w:rsidTr="007A1D5F">
        <w:trPr>
          <w:cantSplit/>
          <w:trHeight w:val="230"/>
        </w:trPr>
        <w:tc>
          <w:tcPr>
            <w:tcW w:w="669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B7C73B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630065" w14:textId="52AD8A48" w:rsidR="008E349F" w:rsidRPr="00BE11BA" w:rsidRDefault="002762DC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8</w:t>
            </w:r>
            <w:r w:rsidR="008E349F" w:rsidRPr="00BE11BA">
              <w:t>n + 1</w:t>
            </w:r>
          </w:p>
        </w:tc>
      </w:tr>
      <w:tr w:rsidR="008E349F" w:rsidRPr="00BE11BA" w14:paraId="27F2B325" w14:textId="77777777" w:rsidTr="007A1D5F">
        <w:trPr>
          <w:cantSplit/>
          <w:trHeight w:val="242"/>
        </w:trPr>
        <w:tc>
          <w:tcPr>
            <w:tcW w:w="669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270DD2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4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4A141F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7D4B54E2" w14:textId="77777777" w:rsidR="008E349F" w:rsidRDefault="008E349F" w:rsidP="00BE11BA">
      <w:pPr>
        <w:suppressAutoHyphens/>
        <w:spacing w:after="0" w:line="240" w:lineRule="auto"/>
        <w:contextualSpacing/>
      </w:pPr>
    </w:p>
    <w:tbl>
      <w:tblPr>
        <w:tblStyle w:val="a"/>
        <w:tblW w:w="776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35"/>
        <w:gridCol w:w="1239"/>
        <w:gridCol w:w="1239"/>
        <w:gridCol w:w="1047"/>
      </w:tblGrid>
      <w:tr w:rsidR="008E349F" w:rsidRPr="00BE11BA" w14:paraId="7BC570DF" w14:textId="77777777" w:rsidTr="007A1D5F">
        <w:trPr>
          <w:cantSplit/>
          <w:trHeight w:val="17"/>
          <w:tblHeader/>
        </w:trPr>
        <w:tc>
          <w:tcPr>
            <w:tcW w:w="4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3EC6FA" w14:textId="22D7A073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>
              <w:rPr>
                <w:b/>
              </w:rPr>
              <w:t>Tree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645A15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E0BBCE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91C87F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8E349F" w:rsidRPr="00BE11BA" w14:paraId="0BF70C00" w14:textId="77777777" w:rsidTr="007A1D5F">
        <w:trPr>
          <w:cantSplit/>
          <w:trHeight w:val="8"/>
        </w:trPr>
        <w:tc>
          <w:tcPr>
            <w:tcW w:w="4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8818D1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2CE2DD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08296E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2A1F14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113C9D1F" w14:textId="77777777" w:rsidTr="007A1D5F">
        <w:trPr>
          <w:cantSplit/>
          <w:trHeight w:val="16"/>
        </w:trPr>
        <w:tc>
          <w:tcPr>
            <w:tcW w:w="4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94054A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if the course is 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9B9E95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1F8488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2C3D68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6593B297" w14:textId="77777777" w:rsidTr="007A1D5F">
        <w:trPr>
          <w:cantSplit/>
          <w:trHeight w:val="16"/>
        </w:trPr>
        <w:tc>
          <w:tcPr>
            <w:tcW w:w="4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6455AC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print out the course information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379627" w14:textId="7591689F" w:rsidR="008E349F" w:rsidRPr="00BE11BA" w:rsidRDefault="002762DC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883AE0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475BA5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8E349F" w:rsidRPr="00BE11BA" w14:paraId="549C2FF0" w14:textId="77777777" w:rsidTr="007A1D5F">
        <w:trPr>
          <w:cantSplit/>
          <w:trHeight w:val="16"/>
        </w:trPr>
        <w:tc>
          <w:tcPr>
            <w:tcW w:w="4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372930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 xml:space="preserve">         for each prerequisite of the course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340A93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869839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8A8EFB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7C3F0D54" w14:textId="77777777" w:rsidTr="007A1D5F">
        <w:trPr>
          <w:cantSplit/>
          <w:trHeight w:val="24"/>
        </w:trPr>
        <w:tc>
          <w:tcPr>
            <w:tcW w:w="4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E7F4AA" w14:textId="77777777" w:rsidR="008E349F" w:rsidRPr="00BE11BA" w:rsidRDefault="008E349F" w:rsidP="008E6A9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lastRenderedPageBreak/>
              <w:t xml:space="preserve">           print the prerequisite course information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A1D582" w14:textId="222710CB" w:rsidR="008E349F" w:rsidRPr="00BE11BA" w:rsidRDefault="002762DC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</w:t>
            </w:r>
          </w:p>
        </w:tc>
        <w:tc>
          <w:tcPr>
            <w:tcW w:w="123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889519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CCB4C0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E349F" w:rsidRPr="00BE11BA" w14:paraId="346BFFE9" w14:textId="77777777" w:rsidTr="007A1D5F">
        <w:trPr>
          <w:cantSplit/>
          <w:trHeight w:val="8"/>
        </w:trPr>
        <w:tc>
          <w:tcPr>
            <w:tcW w:w="6713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EF38B8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5F9F39" w14:textId="7AB7EE24" w:rsidR="008E349F" w:rsidRPr="00BE11BA" w:rsidRDefault="002762DC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8</w:t>
            </w:r>
            <w:r w:rsidR="008E349F" w:rsidRPr="00BE11BA">
              <w:t>n + 1</w:t>
            </w:r>
          </w:p>
        </w:tc>
      </w:tr>
      <w:tr w:rsidR="008E349F" w:rsidRPr="00BE11BA" w14:paraId="32E1A612" w14:textId="77777777" w:rsidTr="007A1D5F">
        <w:trPr>
          <w:cantSplit/>
          <w:trHeight w:val="9"/>
        </w:trPr>
        <w:tc>
          <w:tcPr>
            <w:tcW w:w="6713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455BF2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47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E525A3" w14:textId="77777777" w:rsidR="008E349F" w:rsidRPr="00BE11BA" w:rsidRDefault="008E349F" w:rsidP="008E6A9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171434EB" w14:textId="77777777" w:rsidR="008E349F" w:rsidRDefault="008E349F" w:rsidP="00BE11BA">
      <w:pPr>
        <w:suppressAutoHyphens/>
        <w:spacing w:after="0" w:line="240" w:lineRule="auto"/>
        <w:contextualSpacing/>
      </w:pPr>
    </w:p>
    <w:p w14:paraId="5F54F3F9" w14:textId="77777777" w:rsidR="002762DC" w:rsidRDefault="002762DC" w:rsidP="00BE11BA">
      <w:pPr>
        <w:suppressAutoHyphens/>
        <w:spacing w:after="0" w:line="240" w:lineRule="auto"/>
        <w:contextualSpacing/>
      </w:pPr>
    </w:p>
    <w:p w14:paraId="4EFD2761" w14:textId="77777777" w:rsidR="002762DC" w:rsidRDefault="002762DC" w:rsidP="00BE11BA">
      <w:pPr>
        <w:suppressAutoHyphens/>
        <w:spacing w:after="0" w:line="240" w:lineRule="auto"/>
        <w:contextualSpacing/>
      </w:pPr>
    </w:p>
    <w:p w14:paraId="0BF7FC43" w14:textId="4AD98921" w:rsidR="002762DC" w:rsidRDefault="002762DC" w:rsidP="007A1D5F">
      <w:pPr>
        <w:suppressAutoHyphens/>
        <w:spacing w:after="0" w:line="480" w:lineRule="auto"/>
        <w:contextualSpacing/>
      </w:pPr>
      <w:r>
        <w:t xml:space="preserve">     Each data structure that we have learned about in this course has its own pros and cons. For example, </w:t>
      </w:r>
      <w:r w:rsidR="007A1D5F">
        <w:t xml:space="preserve">a vector generally has the advantage of being the fastest method, despite the con of having to search for each specific course separately. With the evaluation, I found vector to be the lowest cost at 5n+1. </w:t>
      </w:r>
    </w:p>
    <w:p w14:paraId="2D042C2D" w14:textId="32DB890C" w:rsidR="007A1D5F" w:rsidRDefault="007A1D5F" w:rsidP="007A1D5F">
      <w:pPr>
        <w:suppressAutoHyphens/>
        <w:spacing w:after="0" w:line="480" w:lineRule="auto"/>
        <w:contextualSpacing/>
      </w:pPr>
      <w:r>
        <w:t xml:space="preserve">     A hash table </w:t>
      </w:r>
      <w:proofErr w:type="gramStart"/>
      <w:r>
        <w:t>is able to</w:t>
      </w:r>
      <w:proofErr w:type="gramEnd"/>
      <w:r>
        <w:t xml:space="preserve"> search the entire list with the use of a key. With said key, the search for an item, in this case a course, can be done quickly. However, hash tables are generally slower to create as a </w:t>
      </w:r>
      <w:proofErr w:type="gramStart"/>
      <w:r>
        <w:t>method as</w:t>
      </w:r>
      <w:proofErr w:type="gramEnd"/>
      <w:r>
        <w:t xml:space="preserve"> compared to the other two. In addition, a table itself cannot be sorted. When sorting alphanumerically, you need to convert the table into a list via the keys. That list can then be sorted. With that in mind, the cost is quite high at 8n+1.</w:t>
      </w:r>
    </w:p>
    <w:p w14:paraId="51D9BFE0" w14:textId="1DC76CFC" w:rsidR="007A1D5F" w:rsidRDefault="007A1D5F" w:rsidP="007A1D5F">
      <w:pPr>
        <w:suppressAutoHyphens/>
        <w:spacing w:after="0" w:line="480" w:lineRule="auto"/>
        <w:contextualSpacing/>
      </w:pPr>
      <w:r>
        <w:t xml:space="preserve">     Trees have a </w:t>
      </w:r>
      <w:proofErr w:type="gramStart"/>
      <w:r>
        <w:t>create</w:t>
      </w:r>
      <w:proofErr w:type="gramEnd"/>
      <w:r>
        <w:t xml:space="preserve"> advantage in terms of what is being asked for this assignment, being that sorting a tree is very quick. The natural structure of a binary search tree is one of organization, with lower values taking the left position and higher values taking the right. While quick to sort, the cost is still higher than a vector at 8n+1. </w:t>
      </w:r>
    </w:p>
    <w:p w14:paraId="2EBF3C5A" w14:textId="48FC5E03" w:rsidR="007A1D5F" w:rsidRPr="00BE11BA" w:rsidRDefault="007A1D5F" w:rsidP="007A1D5F">
      <w:pPr>
        <w:suppressAutoHyphens/>
        <w:spacing w:after="0" w:line="480" w:lineRule="auto"/>
        <w:contextualSpacing/>
      </w:pPr>
      <w:r>
        <w:t xml:space="preserve">     With all of this in mind, my recommendation for method for this assignment is the vector method. With the low cost and speed, it seems like a pretty each choice. </w:t>
      </w:r>
    </w:p>
    <w:sectPr w:rsidR="007A1D5F" w:rsidRPr="00BE11B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26E8F" w14:textId="77777777" w:rsidR="00E81F4D" w:rsidRDefault="00E81F4D">
      <w:pPr>
        <w:spacing w:after="0" w:line="240" w:lineRule="auto"/>
      </w:pPr>
      <w:r>
        <w:separator/>
      </w:r>
    </w:p>
  </w:endnote>
  <w:endnote w:type="continuationSeparator" w:id="0">
    <w:p w14:paraId="2986F557" w14:textId="77777777" w:rsidR="00E81F4D" w:rsidRDefault="00E81F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3767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611F74" w14:textId="603E2E91" w:rsidR="00BE11BA" w:rsidRDefault="00BE11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44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5AAD7" w14:textId="77777777" w:rsidR="00BE11BA" w:rsidRDefault="00BE11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B1A12" w14:textId="77777777" w:rsidR="00E81F4D" w:rsidRDefault="00E81F4D">
      <w:pPr>
        <w:spacing w:after="0" w:line="240" w:lineRule="auto"/>
      </w:pPr>
      <w:r>
        <w:separator/>
      </w:r>
    </w:p>
  </w:footnote>
  <w:footnote w:type="continuationSeparator" w:id="0">
    <w:p w14:paraId="74E47D9E" w14:textId="77777777" w:rsidR="00E81F4D" w:rsidRDefault="00E81F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CFD5D" w14:textId="77777777" w:rsidR="00176BE8" w:rsidRDefault="00AC20B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761E6ECF" wp14:editId="088E0346">
          <wp:extent cx="837470" cy="465261"/>
          <wp:effectExtent l="0" t="0" r="0" b="0"/>
          <wp:docPr id="15" name="image1.png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NHU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E30BB"/>
    <w:multiLevelType w:val="hybridMultilevel"/>
    <w:tmpl w:val="67E645EC"/>
    <w:lvl w:ilvl="0" w:tplc="667C2A2C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76187856">
    <w:abstractNumId w:val="1"/>
  </w:num>
  <w:num w:numId="2" w16cid:durableId="617104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3MDE0NrAwNzUwMTFW0lEKTi0uzszPAykwrAUAplBBYiwAAAA="/>
  </w:docVars>
  <w:rsids>
    <w:rsidRoot w:val="00176BE8"/>
    <w:rsid w:val="000E44BE"/>
    <w:rsid w:val="00176BE8"/>
    <w:rsid w:val="002762DC"/>
    <w:rsid w:val="00462BF4"/>
    <w:rsid w:val="005A0D1C"/>
    <w:rsid w:val="00794EF3"/>
    <w:rsid w:val="007A1D5F"/>
    <w:rsid w:val="007F097E"/>
    <w:rsid w:val="008E349F"/>
    <w:rsid w:val="00A62753"/>
    <w:rsid w:val="00AC20B9"/>
    <w:rsid w:val="00BE11BA"/>
    <w:rsid w:val="00E54B86"/>
    <w:rsid w:val="00E81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6118F298-2DBA-4397-8AB0-73571E087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6033"/>
    <w:pPr>
      <w:suppressAutoHyphens/>
      <w:spacing w:after="0" w:line="240" w:lineRule="auto"/>
      <w:contextualSpacing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E6033"/>
    <w:rPr>
      <w:rFonts w:ascii="Calibri" w:hAnsi="Calibri" w:cs="Calibri"/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15">
    <w:name w:val="15"/>
    <w:basedOn w:val="DefaultParagraphFont"/>
    <w:rsid w:val="007F097E"/>
    <w:rPr>
      <w:rFonts w:ascii="Calibri" w:hAnsi="Calibri" w:cs="Calibri" w:hint="default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67EC3E-44DE-4DDA-BFB7-225DED2A0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creator>Willoughby, Will</dc:creator>
  <cp:lastModifiedBy>Burchett, Jacob</cp:lastModifiedBy>
  <cp:revision>2</cp:revision>
  <dcterms:created xsi:type="dcterms:W3CDTF">2024-02-19T04:01:00Z</dcterms:created>
  <dcterms:modified xsi:type="dcterms:W3CDTF">2024-02-19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